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E30E2" w:rsidRDefault="004E30E2" w14:paraId="049A2BA4" w14:textId="77777777">
      <w:pPr>
        <w:pStyle w:val="BodyText"/>
        <w:rPr>
          <w:rFonts w:ascii="Times New Roman"/>
          <w:i w:val="0"/>
          <w:sz w:val="10"/>
        </w:rPr>
      </w:pPr>
    </w:p>
    <w:p w:rsidRPr="00776E13" w:rsidR="00776E13" w:rsidP="00776E13" w:rsidRDefault="00776E13" w14:paraId="56779F5D" w14:textId="74A734ED">
      <w:pPr>
        <w:spacing w:before="59"/>
        <w:ind w:left="460"/>
        <w:jc w:val="center"/>
        <w:rPr>
          <w:sz w:val="18"/>
          <w:szCs w:val="20"/>
        </w:rPr>
      </w:pPr>
      <w:r w:rsidRPr="00776E13">
        <w:rPr>
          <w:rFonts w:asciiTheme="minorHAnsi" w:hAnsiTheme="minorHAnsi" w:cstheme="minorHAnsi"/>
          <w:bCs/>
          <w:color w:val="000000" w:themeColor="text1"/>
          <w:sz w:val="24"/>
          <w:szCs w:val="24"/>
          <w:u w:val="single"/>
        </w:rPr>
        <w:t xml:space="preserve">FOR SUPPLY OF EDUCATION MATERIALS AND </w:t>
      </w:r>
      <w:r w:rsidRPr="00776E13" w:rsidR="00ED372C">
        <w:rPr>
          <w:rFonts w:asciiTheme="minorHAnsi" w:hAnsiTheme="minorHAnsi" w:cstheme="minorHAnsi"/>
          <w:bCs/>
          <w:color w:val="000000" w:themeColor="text1"/>
          <w:sz w:val="24"/>
          <w:szCs w:val="24"/>
          <w:u w:val="single"/>
        </w:rPr>
        <w:t>STATIONERY</w:t>
      </w:r>
      <w:r w:rsidRPr="00776E13">
        <w:rPr>
          <w:rFonts w:asciiTheme="minorHAnsi" w:hAnsiTheme="minorHAnsi" w:cstheme="minorHAnsi"/>
          <w:bCs/>
          <w:color w:val="000000" w:themeColor="text1"/>
          <w:sz w:val="24"/>
          <w:szCs w:val="24"/>
          <w:u w:val="single"/>
        </w:rPr>
        <w:t xml:space="preserve"> TO UNHCR SUB OFFICE PESHAWAR IN (KP) PAKISTAN</w:t>
      </w:r>
    </w:p>
    <w:p w:rsidR="004E30E2" w:rsidP="5A34654D" w:rsidRDefault="00DE20D3" w14:paraId="2988F2F1" w14:textId="6239978B">
      <w:pPr>
        <w:spacing w:before="59"/>
        <w:ind w:left="460"/>
        <w:rPr>
          <w:sz w:val="20"/>
          <w:szCs w:val="20"/>
        </w:rPr>
      </w:pPr>
      <w:r w:rsidRPr="5A34654D" w:rsidR="00DE20D3">
        <w:rPr>
          <w:sz w:val="20"/>
          <w:szCs w:val="20"/>
        </w:rPr>
        <w:t>A)</w:t>
      </w:r>
      <w:r w:rsidRPr="5A34654D" w:rsidR="00DE20D3">
        <w:rPr>
          <w:spacing w:val="9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Please</w:t>
      </w:r>
      <w:r w:rsidRPr="5A34654D" w:rsidR="00DE20D3">
        <w:rPr>
          <w:spacing w:val="-2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submit</w:t>
      </w:r>
      <w:r w:rsidRPr="5A34654D" w:rsidR="00DE20D3">
        <w:rPr>
          <w:spacing w:val="-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information</w:t>
      </w:r>
      <w:r w:rsidRPr="5A34654D" w:rsidR="00DE20D3">
        <w:rPr>
          <w:spacing w:val="-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on</w:t>
      </w:r>
      <w:r w:rsidRPr="5A34654D" w:rsidR="00DE20D3">
        <w:rPr>
          <w:spacing w:val="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the</w:t>
      </w:r>
      <w:r w:rsidRPr="5A34654D" w:rsidR="00DE20D3">
        <w:rPr>
          <w:spacing w:val="-3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DATA SHEET below</w:t>
      </w:r>
      <w:r w:rsidRPr="5A34654D" w:rsidR="00DE20D3">
        <w:rPr>
          <w:spacing w:val="-3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in</w:t>
      </w:r>
      <w:r w:rsidRPr="5A34654D" w:rsidR="00DE20D3">
        <w:rPr>
          <w:spacing w:val="-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the sequence</w:t>
      </w:r>
      <w:r w:rsidRPr="5A34654D" w:rsidR="00DE20D3">
        <w:rPr>
          <w:spacing w:val="-3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mentioned</w:t>
      </w:r>
      <w:r w:rsidRPr="5A34654D" w:rsidR="00DE20D3">
        <w:rPr>
          <w:spacing w:val="-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in</w:t>
      </w:r>
      <w:r w:rsidRPr="5A34654D" w:rsidR="00DE20D3">
        <w:rPr>
          <w:spacing w:val="-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ITB</w:t>
      </w:r>
      <w:r w:rsidRPr="5A34654D" w:rsidR="00DE20D3">
        <w:rPr>
          <w:spacing w:val="-3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under</w:t>
      </w:r>
      <w:r w:rsidRPr="5A34654D" w:rsidR="00DE20D3">
        <w:rPr>
          <w:spacing w:val="-2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article</w:t>
      </w:r>
      <w:r w:rsidRPr="5A34654D" w:rsidR="00DE20D3">
        <w:rPr>
          <w:spacing w:val="-2"/>
          <w:sz w:val="20"/>
          <w:szCs w:val="20"/>
        </w:rPr>
        <w:t xml:space="preserve"> </w:t>
      </w:r>
      <w:r w:rsidRPr="5A34654D" w:rsidR="00DE20D3">
        <w:rPr>
          <w:b w:val="1"/>
          <w:bCs w:val="1"/>
          <w:sz w:val="20"/>
          <w:szCs w:val="20"/>
        </w:rPr>
        <w:t>2.4.1</w:t>
      </w:r>
      <w:r w:rsidRPr="5A34654D" w:rsidR="00DE20D3">
        <w:rPr>
          <w:b w:val="1"/>
          <w:bCs w:val="1"/>
          <w:spacing w:val="-2"/>
          <w:sz w:val="20"/>
          <w:szCs w:val="20"/>
        </w:rPr>
        <w:t xml:space="preserve"> </w:t>
      </w:r>
      <w:r w:rsidRPr="5A34654D" w:rsidR="00DE20D3">
        <w:rPr>
          <w:b w:val="1"/>
          <w:bCs w:val="1"/>
          <w:sz w:val="20"/>
          <w:szCs w:val="20"/>
        </w:rPr>
        <w:t>and include</w:t>
      </w:r>
      <w:r w:rsidRPr="5A34654D" w:rsidR="00DE20D3">
        <w:rPr>
          <w:sz w:val="20"/>
          <w:szCs w:val="20"/>
        </w:rPr>
        <w:t xml:space="preserve"> it</w:t>
      </w:r>
      <w:r w:rsidRPr="5A34654D" w:rsidR="00DE20D3">
        <w:rPr>
          <w:spacing w:val="-2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in</w:t>
      </w:r>
      <w:r w:rsidRPr="5A34654D" w:rsidR="00DE20D3">
        <w:rPr>
          <w:spacing w:val="-1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your</w:t>
      </w:r>
      <w:r w:rsidRPr="5A34654D" w:rsidR="00DE20D3">
        <w:rPr>
          <w:spacing w:val="-2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Technical</w:t>
      </w:r>
      <w:r w:rsidRPr="5A34654D" w:rsidR="00DE20D3">
        <w:rPr>
          <w:spacing w:val="-2"/>
          <w:sz w:val="20"/>
          <w:szCs w:val="20"/>
        </w:rPr>
        <w:t xml:space="preserve"> </w:t>
      </w:r>
      <w:r w:rsidRPr="5A34654D" w:rsidR="00DE20D3">
        <w:rPr>
          <w:sz w:val="20"/>
          <w:szCs w:val="20"/>
        </w:rPr>
        <w:t>Offer.</w:t>
      </w:r>
    </w:p>
    <w:p w:rsidR="00776E13" w:rsidP="00B10F6B" w:rsidRDefault="00776E13" w14:paraId="2AD50E42" w14:textId="77777777">
      <w:pPr>
        <w:spacing w:before="5"/>
        <w:ind w:left="-284"/>
        <w:rPr>
          <w:sz w:val="19"/>
        </w:rPr>
      </w:pPr>
    </w:p>
    <w:tbl>
      <w:tblPr>
        <w:tblW w:w="14365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8930"/>
        <w:gridCol w:w="1276"/>
        <w:gridCol w:w="1852"/>
        <w:gridCol w:w="1598"/>
      </w:tblGrid>
      <w:tr w:rsidR="004E30E2" w:rsidTr="5A34654D" w14:paraId="34B18D54" w14:textId="77777777">
        <w:trPr>
          <w:trHeight w:val="535"/>
        </w:trPr>
        <w:tc>
          <w:tcPr>
            <w:tcW w:w="709" w:type="dxa"/>
            <w:tcMar/>
          </w:tcPr>
          <w:p w:rsidRPr="00AE5E24" w:rsidR="004E30E2" w:rsidRDefault="00DE20D3" w14:paraId="05EAA910" w14:textId="77777777">
            <w:pPr>
              <w:pStyle w:val="TableParagraph"/>
              <w:spacing w:before="140"/>
              <w:ind w:left="107"/>
              <w:rPr>
                <w:b/>
                <w:bCs/>
                <w:sz w:val="20"/>
              </w:rPr>
            </w:pPr>
            <w:r w:rsidRPr="00AE5E24">
              <w:rPr>
                <w:b/>
                <w:bCs/>
                <w:sz w:val="20"/>
              </w:rPr>
              <w:t>S.</w:t>
            </w:r>
            <w:r w:rsidRPr="00AE5E24">
              <w:rPr>
                <w:b/>
                <w:bCs/>
                <w:spacing w:val="-2"/>
                <w:sz w:val="20"/>
              </w:rPr>
              <w:t xml:space="preserve"> </w:t>
            </w:r>
            <w:r w:rsidRPr="00AE5E24">
              <w:rPr>
                <w:b/>
                <w:bCs/>
                <w:sz w:val="20"/>
              </w:rPr>
              <w:t>No.</w:t>
            </w:r>
          </w:p>
        </w:tc>
        <w:tc>
          <w:tcPr>
            <w:tcW w:w="8930" w:type="dxa"/>
            <w:tcMar/>
          </w:tcPr>
          <w:p w:rsidRPr="00680516" w:rsidR="004E30E2" w:rsidRDefault="00680516" w14:paraId="16648CC1" w14:textId="7B48B105">
            <w:pPr>
              <w:pStyle w:val="TableParagraph"/>
              <w:spacing w:before="140"/>
              <w:ind w:left="108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0"/>
              </w:rPr>
              <w:t xml:space="preserve">                                                             </w:t>
            </w:r>
            <w:r w:rsidRPr="00680516">
              <w:rPr>
                <w:b/>
                <w:bCs/>
                <w:sz w:val="24"/>
                <w:szCs w:val="24"/>
              </w:rPr>
              <w:t xml:space="preserve"> </w:t>
            </w:r>
            <w:r w:rsidRPr="00680516" w:rsidR="00DE20D3">
              <w:rPr>
                <w:b/>
                <w:bCs/>
                <w:sz w:val="24"/>
                <w:szCs w:val="24"/>
              </w:rPr>
              <w:t>Requirement</w:t>
            </w:r>
          </w:p>
        </w:tc>
        <w:tc>
          <w:tcPr>
            <w:tcW w:w="1276" w:type="dxa"/>
            <w:tcMar/>
          </w:tcPr>
          <w:p w:rsidRPr="00AE5E24" w:rsidR="004E30E2" w:rsidRDefault="00DE20D3" w14:paraId="2A787599" w14:textId="77777777">
            <w:pPr>
              <w:pStyle w:val="TableParagraph"/>
              <w:spacing w:before="1" w:line="273" w:lineRule="auto"/>
              <w:ind w:left="108" w:right="308"/>
              <w:rPr>
                <w:b/>
                <w:bCs/>
                <w:sz w:val="20"/>
              </w:rPr>
            </w:pPr>
            <w:r w:rsidRPr="00AE5E24">
              <w:rPr>
                <w:b/>
                <w:bCs/>
                <w:sz w:val="20"/>
              </w:rPr>
              <w:t>Provided</w:t>
            </w:r>
            <w:r w:rsidRPr="00AE5E24">
              <w:rPr>
                <w:b/>
                <w:bCs/>
                <w:w w:val="99"/>
                <w:sz w:val="20"/>
              </w:rPr>
              <w:t xml:space="preserve"> </w:t>
            </w:r>
            <w:r w:rsidRPr="00AE5E24">
              <w:rPr>
                <w:b/>
                <w:bCs/>
                <w:sz w:val="20"/>
              </w:rPr>
              <w:t>Yes/No</w:t>
            </w:r>
          </w:p>
        </w:tc>
        <w:tc>
          <w:tcPr>
            <w:tcW w:w="1852" w:type="dxa"/>
            <w:tcMar/>
          </w:tcPr>
          <w:p w:rsidRPr="00AE5E24" w:rsidR="004E30E2" w:rsidRDefault="00DE20D3" w14:paraId="6A442BDF" w14:textId="77777777">
            <w:pPr>
              <w:pStyle w:val="TableParagraph"/>
              <w:spacing w:before="140"/>
              <w:ind w:left="108"/>
              <w:rPr>
                <w:b/>
                <w:bCs/>
                <w:sz w:val="20"/>
              </w:rPr>
            </w:pPr>
            <w:r w:rsidRPr="00AE5E24">
              <w:rPr>
                <w:b/>
                <w:bCs/>
                <w:sz w:val="20"/>
              </w:rPr>
              <w:t>Description</w:t>
            </w:r>
            <w:r w:rsidRPr="00AE5E24">
              <w:rPr>
                <w:b/>
                <w:bCs/>
                <w:spacing w:val="-2"/>
                <w:sz w:val="20"/>
              </w:rPr>
              <w:t xml:space="preserve"> </w:t>
            </w:r>
            <w:r w:rsidRPr="00AE5E24">
              <w:rPr>
                <w:b/>
                <w:bCs/>
                <w:sz w:val="20"/>
              </w:rPr>
              <w:t>/</w:t>
            </w:r>
            <w:r w:rsidRPr="00AE5E24">
              <w:rPr>
                <w:b/>
                <w:bCs/>
                <w:spacing w:val="-3"/>
                <w:sz w:val="20"/>
              </w:rPr>
              <w:t xml:space="preserve"> </w:t>
            </w:r>
            <w:r w:rsidRPr="00AE5E24">
              <w:rPr>
                <w:b/>
                <w:bCs/>
                <w:sz w:val="20"/>
              </w:rPr>
              <w:t>Details</w:t>
            </w:r>
          </w:p>
        </w:tc>
        <w:tc>
          <w:tcPr>
            <w:tcW w:w="1598" w:type="dxa"/>
            <w:tcMar/>
          </w:tcPr>
          <w:p w:rsidRPr="00AE5E24" w:rsidR="004E30E2" w:rsidRDefault="00DE20D3" w14:paraId="5453FA2E" w14:textId="77777777">
            <w:pPr>
              <w:pStyle w:val="TableParagraph"/>
              <w:spacing w:before="140"/>
              <w:ind w:left="109"/>
              <w:rPr>
                <w:b/>
                <w:bCs/>
                <w:sz w:val="20"/>
              </w:rPr>
            </w:pPr>
            <w:r w:rsidRPr="00AE5E24">
              <w:rPr>
                <w:b/>
                <w:bCs/>
                <w:sz w:val="20"/>
              </w:rPr>
              <w:t>Remarks</w:t>
            </w:r>
          </w:p>
        </w:tc>
      </w:tr>
      <w:tr w:rsidR="007D2565" w:rsidTr="5A34654D" w14:paraId="5F616F5F" w14:textId="77777777">
        <w:trPr>
          <w:trHeight w:val="473"/>
        </w:trPr>
        <w:tc>
          <w:tcPr>
            <w:tcW w:w="709" w:type="dxa"/>
            <w:tcMar/>
          </w:tcPr>
          <w:p w:rsidR="007D2565" w:rsidP="007D2565" w:rsidRDefault="007D2565" w14:paraId="1A87A875" w14:textId="2D35F9CD">
            <w:pPr>
              <w:pStyle w:val="TableParagraph"/>
              <w:spacing w:line="243" w:lineRule="exact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1.</w:t>
            </w:r>
          </w:p>
        </w:tc>
        <w:tc>
          <w:tcPr>
            <w:tcW w:w="8930" w:type="dxa"/>
            <w:tcMar/>
          </w:tcPr>
          <w:p w:rsidRPr="00065373" w:rsidR="00B43555" w:rsidP="00B43555" w:rsidRDefault="00B43555" w14:paraId="05C65461" w14:textId="298EA80C">
            <w:pPr>
              <w:pStyle w:val="Default"/>
              <w:jc w:val="both"/>
              <w:rPr>
                <w:rFonts w:ascii="Arial Nova" w:hAnsi="Arial Nova"/>
                <w:b w:val="1"/>
                <w:bCs w:val="1"/>
                <w:sz w:val="20"/>
                <w:szCs w:val="20"/>
              </w:rPr>
            </w:pPr>
            <w:r w:rsidRPr="5A34654D" w:rsidR="00B43555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Full compliance </w:t>
            </w:r>
            <w:r w:rsidRPr="5A34654D" w:rsidR="00B43555">
              <w:rPr>
                <w:rFonts w:ascii="Arial Nova" w:hAnsi="Arial Nova"/>
                <w:b w:val="1"/>
                <w:bCs w:val="1"/>
                <w:sz w:val="20"/>
                <w:szCs w:val="20"/>
              </w:rPr>
              <w:t>with</w:t>
            </w:r>
            <w:r w:rsidRPr="5A34654D" w:rsidR="00B43555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 technical specification Requirements stated in Annex B </w:t>
            </w:r>
          </w:p>
          <w:p w:rsidRPr="00AA2890" w:rsidR="007D2565" w:rsidP="00B43555" w:rsidRDefault="00B43555" w14:paraId="61565B48" w14:textId="249FC6A3">
            <w:pPr>
              <w:jc w:val="both"/>
              <w:rPr>
                <w:rFonts w:ascii="Arial Nova" w:hAnsi="Arial Nova" w:eastAsia="Arial Unicode MS"/>
                <w:b/>
                <w:sz w:val="20"/>
                <w:szCs w:val="20"/>
              </w:rPr>
            </w:pPr>
            <w:r w:rsidRPr="00C62767">
              <w:rPr>
                <w:rFonts w:ascii="Arial Nova" w:hAnsi="Arial Nova"/>
              </w:rPr>
              <w:t>(</w:t>
            </w:r>
            <w:r w:rsidRPr="00A67D6B">
              <w:rPr>
                <w:rFonts w:ascii="Arial Nova" w:hAnsi="Arial Nova"/>
                <w:i/>
                <w:iCs/>
                <w:sz w:val="18"/>
                <w:szCs w:val="18"/>
              </w:rPr>
              <w:t>Does</w:t>
            </w:r>
            <w:r>
              <w:rPr>
                <w:rFonts w:ascii="Arial Nova" w:hAnsi="Arial Nova"/>
                <w:b/>
                <w:bCs/>
              </w:rPr>
              <w:t xml:space="preserve"> </w:t>
            </w:r>
            <w:r w:rsidRPr="00A67D6B">
              <w:rPr>
                <w:rFonts w:ascii="Arial Nova" w:hAnsi="Arial Nova"/>
                <w:i/>
                <w:iCs/>
                <w:sz w:val="18"/>
                <w:szCs w:val="18"/>
              </w:rPr>
              <w:t>the</w:t>
            </w:r>
            <w:r>
              <w:rPr>
                <w:rFonts w:ascii="Arial Nova" w:hAnsi="Arial Nova"/>
                <w:b/>
                <w:bCs/>
              </w:rPr>
              <w:t xml:space="preserve"> </w:t>
            </w:r>
            <w:r w:rsidRPr="00E26D64">
              <w:rPr>
                <w:rFonts w:ascii="Arial Nova" w:hAnsi="Arial Nova"/>
                <w:i/>
                <w:iCs/>
                <w:sz w:val="18"/>
                <w:szCs w:val="18"/>
              </w:rPr>
              <w:t>Bidd</w:t>
            </w:r>
            <w:r>
              <w:rPr>
                <w:rFonts w:ascii="Arial Nova" w:hAnsi="Arial Nova"/>
                <w:i/>
                <w:iCs/>
                <w:sz w:val="18"/>
                <w:szCs w:val="18"/>
              </w:rPr>
              <w:t xml:space="preserve">er’s Technical Offer comply with the Technical Specification requirements indicated in  </w:t>
            </w:r>
            <w:r w:rsidRPr="00E26D64">
              <w:rPr>
                <w:rFonts w:ascii="Arial Nova" w:hAnsi="Arial Nova"/>
                <w:i/>
                <w:iCs/>
                <w:sz w:val="18"/>
                <w:szCs w:val="18"/>
              </w:rPr>
              <w:t xml:space="preserve"> Annex-B</w:t>
            </w:r>
            <w:r>
              <w:rPr>
                <w:rFonts w:ascii="Arial Nova" w:hAnsi="Arial Nova"/>
                <w:i/>
                <w:iCs/>
                <w:sz w:val="18"/>
                <w:szCs w:val="18"/>
              </w:rPr>
              <w:t>).</w:t>
            </w:r>
          </w:p>
        </w:tc>
        <w:tc>
          <w:tcPr>
            <w:tcW w:w="1276" w:type="dxa"/>
            <w:tcMar/>
          </w:tcPr>
          <w:p w:rsidR="007D2565" w:rsidP="007D2565" w:rsidRDefault="007D2565" w14:paraId="48F8BDA3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7D2565" w:rsidP="007D2565" w:rsidRDefault="007D2565" w14:paraId="098FDFF3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7D2565" w:rsidP="007D2565" w:rsidRDefault="007D2565" w14:paraId="6F8F168F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D2565" w:rsidTr="5A34654D" w14:paraId="25C21483" w14:textId="77777777">
        <w:trPr>
          <w:trHeight w:val="476"/>
        </w:trPr>
        <w:tc>
          <w:tcPr>
            <w:tcW w:w="709" w:type="dxa"/>
            <w:tcMar/>
          </w:tcPr>
          <w:p w:rsidR="007D2565" w:rsidP="007D2565" w:rsidRDefault="007D2565" w14:paraId="37FA806E" w14:textId="2095C868">
            <w:pPr>
              <w:pStyle w:val="TableParagraph"/>
              <w:spacing w:line="243" w:lineRule="exact"/>
              <w:ind w:left="107"/>
              <w:rPr>
                <w:sz w:val="20"/>
              </w:rPr>
            </w:pPr>
            <w:r>
              <w:rPr>
                <w:w w:val="99"/>
                <w:sz w:val="20"/>
              </w:rPr>
              <w:t>2.</w:t>
            </w:r>
          </w:p>
        </w:tc>
        <w:tc>
          <w:tcPr>
            <w:tcW w:w="8930" w:type="dxa"/>
            <w:tcMar/>
          </w:tcPr>
          <w:p w:rsidRPr="00065373" w:rsidR="00E7556C" w:rsidP="00E7556C" w:rsidRDefault="00E7556C" w14:paraId="3E77A210" w14:textId="5123164D">
            <w:pPr>
              <w:pStyle w:val="Default"/>
              <w:jc w:val="both"/>
              <w:rPr>
                <w:rFonts w:ascii="Arial Nova" w:hAnsi="Arial Nova"/>
                <w:b w:val="1"/>
                <w:bCs w:val="1"/>
                <w:sz w:val="20"/>
                <w:szCs w:val="20"/>
              </w:rPr>
            </w:pPr>
            <w:r w:rsidRPr="5A34654D" w:rsidR="00E7556C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Submission of a </w:t>
            </w:r>
            <w:r w:rsidRPr="5A34654D" w:rsidR="00E7556C">
              <w:rPr>
                <w:rFonts w:ascii="Arial Nova" w:hAnsi="Arial Nova"/>
                <w:b w:val="1"/>
                <w:bCs w:val="1"/>
                <w:sz w:val="20"/>
                <w:szCs w:val="20"/>
              </w:rPr>
              <w:t>valid company</w:t>
            </w:r>
            <w:r w:rsidRPr="5A34654D" w:rsidR="00E7556C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 registration certificate in the Country of operation.</w:t>
            </w:r>
          </w:p>
          <w:p w:rsidRPr="00AA2890" w:rsidR="007D2565" w:rsidP="00E7556C" w:rsidRDefault="00E7556C" w14:paraId="201DCB89" w14:textId="242CE79B">
            <w:pPr>
              <w:pStyle w:val="Default"/>
              <w:jc w:val="both"/>
              <w:rPr>
                <w:rFonts w:ascii="Arial Nova" w:hAnsi="Arial Nova"/>
                <w:b w:val="1"/>
                <w:bCs w:val="1"/>
                <w:sz w:val="20"/>
                <w:szCs w:val="20"/>
              </w:rPr>
            </w:pP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(Has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the</w:t>
            </w:r>
            <w:r w:rsidRPr="5A34654D" w:rsidR="00E7556C">
              <w:rPr>
                <w:rFonts w:ascii="Arial Nova" w:hAnsi="Arial Nova"/>
                <w:b w:val="1"/>
                <w:bCs w:val="1"/>
                <w:sz w:val="22"/>
                <w:szCs w:val="22"/>
              </w:rPr>
              <w:t xml:space="preserve">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Bidd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er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submitted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a valid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company registration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certificate in the country of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operation?</w:t>
            </w:r>
          </w:p>
        </w:tc>
        <w:tc>
          <w:tcPr>
            <w:tcW w:w="1276" w:type="dxa"/>
            <w:tcMar/>
          </w:tcPr>
          <w:p w:rsidR="007D2565" w:rsidP="007D2565" w:rsidRDefault="007D2565" w14:paraId="32161CDD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7D2565" w:rsidP="007D2565" w:rsidRDefault="007D2565" w14:paraId="155E18D0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7D2565" w:rsidP="007D2565" w:rsidRDefault="007D2565" w14:paraId="55EAA4D3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D2565" w:rsidTr="5A34654D" w14:paraId="1B64E8B2" w14:textId="77777777">
        <w:trPr>
          <w:trHeight w:val="476"/>
        </w:trPr>
        <w:tc>
          <w:tcPr>
            <w:tcW w:w="709" w:type="dxa"/>
            <w:tcMar/>
          </w:tcPr>
          <w:p w:rsidR="007D2565" w:rsidP="007D2565" w:rsidRDefault="007D2565" w14:paraId="0CD606A2" w14:textId="00177FFD">
            <w:pPr>
              <w:pStyle w:val="TableParagraph"/>
              <w:spacing w:line="243" w:lineRule="exact"/>
              <w:ind w:left="107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3.</w:t>
            </w:r>
          </w:p>
        </w:tc>
        <w:tc>
          <w:tcPr>
            <w:tcW w:w="8930" w:type="dxa"/>
            <w:tcMar/>
          </w:tcPr>
          <w:p w:rsidRPr="00871EC2" w:rsidR="007D2565" w:rsidP="00537FA3" w:rsidRDefault="00E7556C" w14:paraId="09C919CB" w14:textId="39633640">
            <w:pPr>
              <w:pStyle w:val="Default"/>
              <w:jc w:val="both"/>
              <w:rPr>
                <w:rFonts w:ascii="Arial Nova" w:hAnsi="Arial Nova"/>
                <w:b w:val="1"/>
                <w:bCs w:val="1"/>
                <w:sz w:val="20"/>
                <w:szCs w:val="20"/>
              </w:rPr>
            </w:pPr>
            <w:r w:rsidRPr="5A34654D" w:rsidR="00E7556C">
              <w:rPr>
                <w:rFonts w:ascii="Arial Nova" w:hAnsi="Arial Nova"/>
                <w:b w:val="1"/>
                <w:bCs w:val="1"/>
                <w:sz w:val="20"/>
                <w:szCs w:val="20"/>
              </w:rPr>
              <w:t>Proof of company relevant experience in the supply of requirement</w:t>
            </w:r>
            <w:r w:rsidRPr="5A34654D" w:rsidR="00E7556C">
              <w:rPr>
                <w:rFonts w:ascii="Arial Nova" w:hAnsi="Arial Nova"/>
                <w:b w:val="1"/>
                <w:bCs w:val="1"/>
                <w:sz w:val="22"/>
                <w:szCs w:val="22"/>
              </w:rPr>
              <w:t xml:space="preserve">.  </w:t>
            </w:r>
            <w:r w:rsidRPr="5A34654D" w:rsidR="00E7556C">
              <w:rPr>
                <w:rFonts w:ascii="Arial Nova" w:hAnsi="Arial Nova"/>
                <w:b w:val="1"/>
                <w:bCs w:val="1"/>
                <w:sz w:val="22"/>
                <w:szCs w:val="22"/>
              </w:rPr>
              <w:t xml:space="preserve">                                                                                              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Has the bidder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submitted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copies of at least 3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previous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Contracts, or work orders, purchase orders /work certificates in the supply of the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requirement for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the past 3 </w:t>
            </w:r>
            <w:r w:rsidRPr="5A34654D" w:rsidR="00E7556C">
              <w:rPr>
                <w:rFonts w:ascii="Arial Nova" w:hAnsi="Arial Nova"/>
                <w:i w:val="1"/>
                <w:iCs w:val="1"/>
                <w:sz w:val="18"/>
                <w:szCs w:val="18"/>
              </w:rPr>
              <w:t>years?</w:t>
            </w:r>
          </w:p>
        </w:tc>
        <w:tc>
          <w:tcPr>
            <w:tcW w:w="1276" w:type="dxa"/>
            <w:tcMar/>
          </w:tcPr>
          <w:p w:rsidR="007D2565" w:rsidP="007D2565" w:rsidRDefault="007D2565" w14:paraId="02EF4948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7D2565" w:rsidP="007D2565" w:rsidRDefault="007D2565" w14:paraId="30DAFC0A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7D2565" w:rsidP="007D2565" w:rsidRDefault="007D2565" w14:paraId="5C03DDE8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7556C" w:rsidTr="5A34654D" w14:paraId="1930B42C" w14:textId="77777777">
        <w:trPr>
          <w:trHeight w:val="476"/>
        </w:trPr>
        <w:tc>
          <w:tcPr>
            <w:tcW w:w="709" w:type="dxa"/>
            <w:tcMar/>
          </w:tcPr>
          <w:p w:rsidR="00E7556C" w:rsidP="00E7556C" w:rsidRDefault="00E7556C" w14:paraId="72A20B74" w14:textId="0FF103B2">
            <w:pPr>
              <w:pStyle w:val="TableParagraph"/>
              <w:spacing w:line="243" w:lineRule="exact"/>
              <w:ind w:left="107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4.</w:t>
            </w:r>
          </w:p>
        </w:tc>
        <w:tc>
          <w:tcPr>
            <w:tcW w:w="8930" w:type="dxa"/>
            <w:tcMar/>
          </w:tcPr>
          <w:p w:rsidRPr="00065373" w:rsidR="00E7556C" w:rsidP="00E7556C" w:rsidRDefault="00E7556C" w14:paraId="05644487" w14:textId="77777777">
            <w:pPr>
              <w:pStyle w:val="Default"/>
              <w:jc w:val="both"/>
              <w:rPr>
                <w:rFonts w:ascii="Arial Nova" w:hAnsi="Arial Nova"/>
                <w:b/>
                <w:bCs/>
                <w:sz w:val="20"/>
                <w:szCs w:val="20"/>
              </w:rPr>
            </w:pPr>
            <w:r w:rsidRPr="00065373">
              <w:rPr>
                <w:rFonts w:ascii="Arial Nova" w:hAnsi="Arial Nova"/>
                <w:b/>
                <w:bCs/>
                <w:sz w:val="20"/>
                <w:szCs w:val="20"/>
              </w:rPr>
              <w:t xml:space="preserve">Company financial capacity </w:t>
            </w:r>
          </w:p>
          <w:p w:rsidRPr="008101B1" w:rsidR="00E7556C" w:rsidP="00E7556C" w:rsidRDefault="00E7556C" w14:paraId="4D9E453F" w14:textId="6364B6AE">
            <w:pPr>
              <w:pStyle w:val="Default"/>
              <w:rPr>
                <w:rFonts w:ascii="Arial Nova" w:hAnsi="Arial Nova"/>
                <w:b/>
                <w:bCs/>
                <w:sz w:val="20"/>
                <w:szCs w:val="20"/>
              </w:rPr>
            </w:pPr>
            <w:r>
              <w:rPr>
                <w:rFonts w:ascii="Arial Nova" w:hAnsi="Arial Nova"/>
                <w:i/>
                <w:iCs/>
                <w:sz w:val="18"/>
                <w:szCs w:val="18"/>
              </w:rPr>
              <w:t xml:space="preserve">(Has the </w:t>
            </w:r>
            <w:r w:rsidRPr="00E26D64">
              <w:rPr>
                <w:rFonts w:ascii="Arial Nova" w:hAnsi="Arial Nova"/>
                <w:i/>
                <w:iCs/>
                <w:sz w:val="18"/>
                <w:szCs w:val="18"/>
              </w:rPr>
              <w:t>Bidder</w:t>
            </w:r>
            <w:r>
              <w:rPr>
                <w:rFonts w:ascii="Arial Nova" w:hAnsi="Arial Nova"/>
                <w:i/>
                <w:iCs/>
                <w:sz w:val="18"/>
                <w:szCs w:val="18"/>
              </w:rPr>
              <w:t xml:space="preserve"> </w:t>
            </w:r>
            <w:r w:rsidR="00ED372C">
              <w:rPr>
                <w:rFonts w:ascii="Arial Nova" w:hAnsi="Arial Nova"/>
                <w:i/>
                <w:iCs/>
                <w:sz w:val="18"/>
                <w:szCs w:val="18"/>
              </w:rPr>
              <w:t xml:space="preserve">demonstrated </w:t>
            </w:r>
            <w:r w:rsidRPr="00E26D64" w:rsidR="00ED372C">
              <w:rPr>
                <w:rFonts w:ascii="Arial Nova" w:hAnsi="Arial Nova"/>
                <w:i/>
                <w:iCs/>
                <w:sz w:val="18"/>
                <w:szCs w:val="18"/>
              </w:rPr>
              <w:t>proof</w:t>
            </w:r>
            <w:r w:rsidRPr="00E26D64">
              <w:rPr>
                <w:rFonts w:ascii="Arial Nova" w:hAnsi="Arial Nova"/>
                <w:i/>
                <w:iCs/>
                <w:sz w:val="18"/>
                <w:szCs w:val="18"/>
              </w:rPr>
              <w:t xml:space="preserve"> of </w:t>
            </w:r>
            <w:r w:rsidR="00ED372C">
              <w:rPr>
                <w:rFonts w:ascii="Arial Nova" w:hAnsi="Arial Nova"/>
                <w:i/>
                <w:iCs/>
                <w:sz w:val="18"/>
                <w:szCs w:val="18"/>
              </w:rPr>
              <w:t>financial</w:t>
            </w:r>
            <w:r w:rsidRPr="00E26D64">
              <w:rPr>
                <w:rFonts w:ascii="Arial Nova" w:hAnsi="Arial Nova"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ascii="Arial Nova" w:hAnsi="Arial Nova"/>
                <w:i/>
                <w:iCs/>
                <w:sz w:val="18"/>
                <w:szCs w:val="18"/>
              </w:rPr>
              <w:t>c</w:t>
            </w:r>
            <w:r w:rsidRPr="00E26D64">
              <w:rPr>
                <w:rFonts w:ascii="Arial Nova" w:hAnsi="Arial Nova"/>
                <w:i/>
                <w:iCs/>
                <w:sz w:val="18"/>
                <w:szCs w:val="18"/>
              </w:rPr>
              <w:t>apacity</w:t>
            </w:r>
            <w:r>
              <w:rPr>
                <w:rFonts w:ascii="Arial Nova" w:hAnsi="Arial Nova"/>
                <w:i/>
                <w:iCs/>
                <w:sz w:val="18"/>
                <w:szCs w:val="18"/>
              </w:rPr>
              <w:t xml:space="preserve"> by submitting the past year a certified copy of Financial Statements or Bank </w:t>
            </w:r>
            <w:r w:rsidR="00ED372C">
              <w:rPr>
                <w:rFonts w:ascii="Arial Nova" w:hAnsi="Arial Nova"/>
                <w:i/>
                <w:iCs/>
                <w:sz w:val="18"/>
                <w:szCs w:val="18"/>
              </w:rPr>
              <w:t xml:space="preserve">Statement </w:t>
            </w:r>
            <w:r w:rsidRPr="00E26D64" w:rsidR="00ED372C">
              <w:rPr>
                <w:rFonts w:ascii="Arial Nova" w:hAnsi="Arial Nova"/>
                <w:i/>
                <w:iCs/>
                <w:sz w:val="18"/>
                <w:szCs w:val="18"/>
              </w:rPr>
              <w:t>with</w:t>
            </w:r>
            <w:r>
              <w:rPr>
                <w:rFonts w:ascii="Arial Nova" w:hAnsi="Arial Nova"/>
                <w:i/>
                <w:iCs/>
                <w:sz w:val="18"/>
                <w:szCs w:val="18"/>
              </w:rPr>
              <w:t xml:space="preserve"> a minimum sales revenue turnover </w:t>
            </w:r>
            <w:r w:rsidR="00ED372C">
              <w:rPr>
                <w:rFonts w:ascii="Arial Nova" w:hAnsi="Arial Nova"/>
                <w:i/>
                <w:iCs/>
                <w:sz w:val="18"/>
                <w:szCs w:val="18"/>
              </w:rPr>
              <w:t>of between</w:t>
            </w:r>
            <w:r>
              <w:rPr>
                <w:rFonts w:ascii="Arial Nova" w:hAnsi="Arial Nova"/>
                <w:i/>
                <w:iCs/>
                <w:sz w:val="18"/>
                <w:szCs w:val="18"/>
              </w:rPr>
              <w:t xml:space="preserve"> USD 50,000 – USD 70,000 or equivalent local currency? </w:t>
            </w:r>
          </w:p>
        </w:tc>
        <w:tc>
          <w:tcPr>
            <w:tcW w:w="1276" w:type="dxa"/>
            <w:tcMar/>
          </w:tcPr>
          <w:p w:rsidR="00E7556C" w:rsidP="00E7556C" w:rsidRDefault="00E7556C" w14:paraId="4BD34F23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E7556C" w:rsidP="00E7556C" w:rsidRDefault="00E7556C" w14:paraId="048FD5F9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E7556C" w:rsidP="00E7556C" w:rsidRDefault="00E7556C" w14:paraId="1D106649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0F6B" w:rsidTr="5A34654D" w14:paraId="6B4FEF1A" w14:textId="77777777">
        <w:trPr>
          <w:trHeight w:val="764"/>
        </w:trPr>
        <w:tc>
          <w:tcPr>
            <w:tcW w:w="709" w:type="dxa"/>
            <w:tcMar/>
          </w:tcPr>
          <w:p w:rsidR="00B10F6B" w:rsidP="00B10F6B" w:rsidRDefault="00B10F6B" w14:paraId="11249F74" w14:textId="3C40297B">
            <w:pPr>
              <w:pStyle w:val="TableParagraph"/>
              <w:spacing w:line="243" w:lineRule="exact"/>
              <w:ind w:left="107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 xml:space="preserve"> 5.</w:t>
            </w:r>
          </w:p>
        </w:tc>
        <w:tc>
          <w:tcPr>
            <w:tcW w:w="8930" w:type="dxa"/>
            <w:tcMar/>
          </w:tcPr>
          <w:p w:rsidRPr="00065373" w:rsidR="00B10F6B" w:rsidP="00B10F6B" w:rsidRDefault="00B10F6B" w14:paraId="6D078852" w14:textId="702045C1">
            <w:pPr>
              <w:pStyle w:val="Default"/>
              <w:jc w:val="both"/>
              <w:rPr>
                <w:rFonts w:ascii="Arial Nova" w:hAnsi="Arial Nova"/>
                <w:b w:val="1"/>
                <w:bCs w:val="1"/>
                <w:sz w:val="20"/>
                <w:szCs w:val="20"/>
              </w:rPr>
            </w:pPr>
            <w:r w:rsidRPr="5A34654D" w:rsidR="00B10F6B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Compliancy to UNHCR’s delivery period (UNHCR </w:t>
            </w:r>
            <w:r w:rsidRPr="5A34654D" w:rsidR="00B10F6B">
              <w:rPr>
                <w:rFonts w:ascii="Arial Nova" w:hAnsi="Arial Nova"/>
                <w:b w:val="1"/>
                <w:bCs w:val="1"/>
                <w:sz w:val="20"/>
                <w:szCs w:val="20"/>
              </w:rPr>
              <w:t>required</w:t>
            </w:r>
            <w:r w:rsidRPr="5A34654D" w:rsidR="00B10F6B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 delivery period is maximum </w:t>
            </w:r>
            <w:bookmarkStart w:name="_Int_HGzbeJwK" w:id="1616905259"/>
            <w:r w:rsidRPr="5A34654D" w:rsidR="00B10F6B">
              <w:rPr>
                <w:rFonts w:ascii="Arial Nova" w:hAnsi="Arial Nova"/>
                <w:b w:val="1"/>
                <w:bCs w:val="1"/>
                <w:sz w:val="20"/>
                <w:szCs w:val="20"/>
              </w:rPr>
              <w:t>60 days (about 2 months)</w:t>
            </w:r>
            <w:bookmarkEnd w:id="1616905259"/>
            <w:r w:rsidRPr="5A34654D" w:rsidR="00B10F6B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 after UNHCR places a Purchase Order)</w:t>
            </w:r>
          </w:p>
          <w:p w:rsidRPr="0050731E" w:rsidR="00B10F6B" w:rsidP="00B10F6B" w:rsidRDefault="00B10F6B" w14:paraId="4505E26F" w14:textId="3410AF52">
            <w:pPr>
              <w:pStyle w:val="Default"/>
              <w:jc w:val="both"/>
              <w:rPr>
                <w:rFonts w:ascii="Arial Nova" w:hAnsi="Arial Nova"/>
                <w:b w:val="1"/>
                <w:bCs w:val="1"/>
                <w:sz w:val="20"/>
                <w:szCs w:val="20"/>
              </w:rPr>
            </w:pP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(Does the bidder’s technical proposal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comply with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UNHCR’s Delivery period of the goods which is a maximum of </w:t>
            </w:r>
            <w:bookmarkStart w:name="_Int_eio3OlX1" w:id="2131003205"/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60 days (about 2 months)</w:t>
            </w:r>
            <w:bookmarkEnd w:id="2131003205"/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after UNHCR places a Purchase order.)</w:t>
            </w:r>
          </w:p>
        </w:tc>
        <w:tc>
          <w:tcPr>
            <w:tcW w:w="1276" w:type="dxa"/>
            <w:tcMar/>
          </w:tcPr>
          <w:p w:rsidR="00B10F6B" w:rsidP="00B10F6B" w:rsidRDefault="00B10F6B" w14:paraId="0DCC8622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B10F6B" w:rsidP="00B10F6B" w:rsidRDefault="00B10F6B" w14:paraId="7A42769A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B10F6B" w:rsidP="00B10F6B" w:rsidRDefault="00B10F6B" w14:paraId="62CCF13F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0F6B" w:rsidTr="5A34654D" w14:paraId="772A5D90" w14:textId="77777777">
        <w:trPr>
          <w:trHeight w:val="719"/>
        </w:trPr>
        <w:tc>
          <w:tcPr>
            <w:tcW w:w="709" w:type="dxa"/>
            <w:tcMar/>
          </w:tcPr>
          <w:p w:rsidR="00B10F6B" w:rsidP="00B10F6B" w:rsidRDefault="00B10F6B" w14:paraId="65189E33" w14:textId="5D77437D">
            <w:pPr>
              <w:pStyle w:val="TableParagraph"/>
              <w:spacing w:line="243" w:lineRule="exact"/>
              <w:ind w:left="107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6.</w:t>
            </w:r>
          </w:p>
        </w:tc>
        <w:tc>
          <w:tcPr>
            <w:tcW w:w="8930" w:type="dxa"/>
            <w:tcMar/>
          </w:tcPr>
          <w:p w:rsidRPr="0012448A" w:rsidR="00B10F6B" w:rsidP="00B10F6B" w:rsidRDefault="00B10F6B" w14:paraId="54DB3DE8" w14:textId="77777777">
            <w:pPr>
              <w:jc w:val="both"/>
              <w:rPr>
                <w:rFonts w:ascii="Arial Nova" w:hAnsi="Arial Nova" w:eastAsia="Arial Unicode MS"/>
                <w:b/>
                <w:sz w:val="20"/>
                <w:szCs w:val="20"/>
              </w:rPr>
            </w:pPr>
            <w:r w:rsidRPr="0012448A">
              <w:rPr>
                <w:rFonts w:ascii="Arial Nova" w:hAnsi="Arial Nova" w:eastAsia="Arial Unicode MS"/>
                <w:b/>
                <w:sz w:val="20"/>
                <w:szCs w:val="20"/>
              </w:rPr>
              <w:t>UNHCR General Conditions of Contracts for the Provision of Goods (July 2018).</w:t>
            </w:r>
          </w:p>
          <w:p w:rsidRPr="0012448A" w:rsidR="00B10F6B" w:rsidP="5A34654D" w:rsidRDefault="00B10F6B" w14:paraId="7C79EABB" w14:textId="640D28E2">
            <w:pPr>
              <w:jc w:val="both"/>
              <w:rPr>
                <w:rFonts w:ascii="Arial Nova" w:hAnsi="Arial Nova" w:eastAsia="Arial Unicode MS"/>
                <w:b w:val="1"/>
                <w:bCs w:val="1"/>
                <w:sz w:val="20"/>
                <w:szCs w:val="20"/>
              </w:rPr>
            </w:pP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Has the bidder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acknowledged the UNHCR General Conditions of Contracts for the Provision of Goods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and (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July 2018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)? -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Annex E</w:t>
            </w:r>
          </w:p>
        </w:tc>
        <w:tc>
          <w:tcPr>
            <w:tcW w:w="1276" w:type="dxa"/>
            <w:tcMar/>
          </w:tcPr>
          <w:p w:rsidR="00B10F6B" w:rsidP="00B10F6B" w:rsidRDefault="00B10F6B" w14:paraId="6C2F10D3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B10F6B" w:rsidP="00B10F6B" w:rsidRDefault="00B10F6B" w14:paraId="64A56975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B10F6B" w:rsidP="00B10F6B" w:rsidRDefault="00B10F6B" w14:paraId="38CBA29E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0F6B" w:rsidTr="5A34654D" w14:paraId="3FE2FBF7" w14:textId="77777777">
        <w:trPr>
          <w:trHeight w:val="476"/>
        </w:trPr>
        <w:tc>
          <w:tcPr>
            <w:tcW w:w="709" w:type="dxa"/>
            <w:tcMar/>
          </w:tcPr>
          <w:p w:rsidR="00B10F6B" w:rsidP="00B10F6B" w:rsidRDefault="00B10F6B" w14:paraId="6F5741B2" w14:textId="0DBE5564">
            <w:pPr>
              <w:pStyle w:val="TableParagraph"/>
              <w:spacing w:line="243" w:lineRule="exact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 xml:space="preserve">  7.</w:t>
            </w:r>
          </w:p>
        </w:tc>
        <w:tc>
          <w:tcPr>
            <w:tcW w:w="8930" w:type="dxa"/>
            <w:tcMar/>
          </w:tcPr>
          <w:p w:rsidRPr="0012448A" w:rsidR="00B10F6B" w:rsidP="00B10F6B" w:rsidRDefault="00B10F6B" w14:paraId="7ADE75D0" w14:textId="77777777">
            <w:pPr>
              <w:pStyle w:val="Default"/>
              <w:jc w:val="both"/>
              <w:rPr>
                <w:rFonts w:ascii="Arial Nova" w:hAnsi="Arial Nova"/>
                <w:b/>
                <w:bCs/>
                <w:sz w:val="20"/>
                <w:szCs w:val="20"/>
              </w:rPr>
            </w:pPr>
            <w:r w:rsidRPr="0012448A">
              <w:rPr>
                <w:rFonts w:ascii="Arial Nova" w:hAnsi="Arial Nova"/>
                <w:b/>
                <w:bCs/>
                <w:sz w:val="20"/>
                <w:szCs w:val="20"/>
              </w:rPr>
              <w:t xml:space="preserve">Vendor Registration Form </w:t>
            </w:r>
          </w:p>
          <w:p w:rsidRPr="00751BB7" w:rsidR="00B10F6B" w:rsidP="00B10F6B" w:rsidRDefault="00B10F6B" w14:paraId="01802F32" w14:textId="6013A717">
            <w:pPr>
              <w:pStyle w:val="Default"/>
              <w:jc w:val="both"/>
              <w:rPr>
                <w:rFonts w:ascii="Arial Nova" w:hAnsi="Arial Nova"/>
                <w:sz w:val="22"/>
                <w:szCs w:val="22"/>
                <w:highlight w:val="yellow"/>
              </w:rPr>
            </w:pP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Has the bidder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provided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a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signed/stamped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copy of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the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Vendor Registration Form? -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Annex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F. (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For new vendors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only,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who have never worked with UNHCR before).</w:t>
            </w:r>
          </w:p>
        </w:tc>
        <w:tc>
          <w:tcPr>
            <w:tcW w:w="1276" w:type="dxa"/>
            <w:tcMar/>
          </w:tcPr>
          <w:p w:rsidR="00B10F6B" w:rsidP="00B10F6B" w:rsidRDefault="00B10F6B" w14:paraId="2D9F4970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B10F6B" w:rsidP="00B10F6B" w:rsidRDefault="00B10F6B" w14:paraId="52D110F9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B10F6B" w:rsidP="00B10F6B" w:rsidRDefault="00B10F6B" w14:paraId="39850A25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10F6B" w:rsidTr="5A34654D" w14:paraId="48BEABE0" w14:textId="77777777">
        <w:trPr>
          <w:trHeight w:val="728"/>
        </w:trPr>
        <w:tc>
          <w:tcPr>
            <w:tcW w:w="709" w:type="dxa"/>
            <w:tcMar/>
          </w:tcPr>
          <w:p w:rsidRPr="001552EA" w:rsidR="00B10F6B" w:rsidP="00B10F6B" w:rsidRDefault="00B10F6B" w14:paraId="57A0FF08" w14:textId="59DEA5DC">
            <w:pPr>
              <w:pStyle w:val="TableParagraph"/>
              <w:spacing w:line="243" w:lineRule="exact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 xml:space="preserve">  8.</w:t>
            </w:r>
          </w:p>
        </w:tc>
        <w:tc>
          <w:tcPr>
            <w:tcW w:w="8930" w:type="dxa"/>
            <w:tcMar/>
          </w:tcPr>
          <w:p w:rsidRPr="001552EA" w:rsidR="00B10F6B" w:rsidP="00B10F6B" w:rsidRDefault="00B10F6B" w14:paraId="097ED2B6" w14:textId="391419FB">
            <w:pPr>
              <w:pStyle w:val="Default"/>
              <w:jc w:val="both"/>
              <w:rPr>
                <w:rFonts w:ascii="Arial Nova" w:hAnsi="Arial Nova"/>
                <w:b w:val="1"/>
                <w:bCs w:val="1"/>
                <w:sz w:val="20"/>
                <w:szCs w:val="20"/>
              </w:rPr>
            </w:pPr>
            <w:bookmarkStart w:name="_Int_m5iaVyCu" w:id="1506943096"/>
            <w:r w:rsidRPr="5A34654D" w:rsidR="00B10F6B">
              <w:rPr>
                <w:rFonts w:ascii="Arial Nova" w:hAnsi="Arial Nova"/>
                <w:b w:val="1"/>
                <w:bCs w:val="1"/>
                <w:sz w:val="20"/>
                <w:szCs w:val="20"/>
              </w:rPr>
              <w:t>UN (United Nations)</w:t>
            </w:r>
            <w:bookmarkEnd w:id="1506943096"/>
            <w:r w:rsidRPr="5A34654D" w:rsidR="00B10F6B">
              <w:rPr>
                <w:rFonts w:ascii="Arial Nova" w:hAnsi="Arial Nova"/>
                <w:b w:val="1"/>
                <w:bCs w:val="1"/>
                <w:sz w:val="20"/>
                <w:szCs w:val="20"/>
              </w:rPr>
              <w:t xml:space="preserve"> Supplier Code of Conduct</w:t>
            </w:r>
          </w:p>
          <w:p w:rsidRPr="001552EA" w:rsidR="00B10F6B" w:rsidP="5A34654D" w:rsidRDefault="00B10F6B" w14:paraId="5664BDD5" w14:textId="5F442BCC">
            <w:pPr>
              <w:pStyle w:val="Default"/>
              <w:jc w:val="both"/>
              <w:rPr>
                <w:rFonts w:ascii="Arial Nova" w:hAnsi="Arial Nova"/>
                <w:i w:val="1"/>
                <w:iCs w:val="1"/>
                <w:sz w:val="18"/>
                <w:szCs w:val="18"/>
              </w:rPr>
            </w:pP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Has the bidder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submitted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an acknowledged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 xml:space="preserve">/signed copy of UN Supplier Code of 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Conduct? -</w:t>
            </w:r>
            <w:r w:rsidRPr="5A34654D" w:rsidR="00B10F6B">
              <w:rPr>
                <w:rFonts w:ascii="Arial Nova" w:hAnsi="Arial Nova"/>
                <w:i w:val="1"/>
                <w:iCs w:val="1"/>
                <w:sz w:val="18"/>
                <w:szCs w:val="18"/>
              </w:rPr>
              <w:t>Annex G.</w:t>
            </w:r>
          </w:p>
        </w:tc>
        <w:tc>
          <w:tcPr>
            <w:tcW w:w="1276" w:type="dxa"/>
            <w:tcMar/>
          </w:tcPr>
          <w:p w:rsidR="00B10F6B" w:rsidP="00B10F6B" w:rsidRDefault="00B10F6B" w14:paraId="71D36BBE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52" w:type="dxa"/>
            <w:tcMar/>
          </w:tcPr>
          <w:p w:rsidR="00B10F6B" w:rsidP="00B10F6B" w:rsidRDefault="00B10F6B" w14:paraId="56D95048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98" w:type="dxa"/>
            <w:tcMar/>
          </w:tcPr>
          <w:p w:rsidR="00B10F6B" w:rsidP="00B10F6B" w:rsidRDefault="00B10F6B" w14:paraId="69E9C886" w14:textId="77777777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4E30E2" w:rsidP="00FF6C1E" w:rsidRDefault="00DE20D3" w14:paraId="2824D648" w14:textId="229897D1">
      <w:pPr>
        <w:pStyle w:val="BodyText"/>
        <w:spacing w:line="278" w:lineRule="auto"/>
        <w:ind w:left="100" w:right="885"/>
      </w:pPr>
      <w:r>
        <w:t xml:space="preserve">*Please attach relevant/supporting documents for each of the above, </w:t>
      </w:r>
      <w:r w:rsidR="00ED372C">
        <w:t>e.g.,</w:t>
      </w:r>
      <w:r>
        <w:t xml:space="preserve"> </w:t>
      </w:r>
      <w:r w:rsidR="00F35759">
        <w:t>Company Registration certificate,</w:t>
      </w:r>
      <w:r>
        <w:t xml:space="preserve"> POs/Work orders for past/ongoing projects, </w:t>
      </w:r>
      <w:r w:rsidR="00FF6C1E">
        <w:t xml:space="preserve">defects liability period, delivery </w:t>
      </w:r>
      <w:r w:rsidR="00ED372C">
        <w:t>period, Audit</w:t>
      </w:r>
      <w:r>
        <w:rPr>
          <w:spacing w:val="-38"/>
        </w:rPr>
        <w:t xml:space="preserve"> </w:t>
      </w:r>
      <w:r>
        <w:t>report/bank statements,</w:t>
      </w:r>
      <w:r w:rsidR="00FF6C1E">
        <w:t xml:space="preserve"> </w:t>
      </w:r>
      <w:proofErr w:type="spellStart"/>
      <w:r w:rsidR="00FF6C1E">
        <w:t>etc</w:t>
      </w:r>
      <w:proofErr w:type="spellEnd"/>
      <w:r w:rsidR="00FF6C1E">
        <w:t>…</w:t>
      </w:r>
    </w:p>
    <w:p w:rsidRPr="00FF6C1E" w:rsidR="00FF6C1E" w:rsidP="00B10F6B" w:rsidRDefault="00FF6C1E" w14:paraId="22BE0BF4" w14:textId="77777777">
      <w:pPr>
        <w:pStyle w:val="BodyText"/>
        <w:spacing w:line="278" w:lineRule="auto"/>
        <w:ind w:right="885"/>
      </w:pPr>
    </w:p>
    <w:p w:rsidR="004E30E2" w:rsidRDefault="00DE20D3" w14:paraId="283D5EA0" w14:textId="3BF6990B">
      <w:pPr>
        <w:spacing w:line="276" w:lineRule="auto"/>
        <w:ind w:left="100" w:right="104"/>
        <w:jc w:val="both"/>
        <w:rPr>
          <w:b/>
          <w:sz w:val="20"/>
        </w:rPr>
      </w:pPr>
      <w:r w:rsidRPr="06C245B0" w:rsidR="00DE20D3">
        <w:rPr>
          <w:b w:val="1"/>
          <w:bCs w:val="1"/>
          <w:u w:val="single"/>
        </w:rPr>
        <w:t>IMPORTANT</w:t>
      </w:r>
      <w:r w:rsidRPr="06C245B0" w:rsidR="00DE20D3">
        <w:rPr>
          <w:b w:val="1"/>
          <w:bCs w:val="1"/>
          <w:spacing w:val="-7"/>
          <w:u w:val="single"/>
        </w:rPr>
        <w:t xml:space="preserve"> </w:t>
      </w:r>
      <w:r w:rsidRPr="06C245B0" w:rsidR="00DE20D3">
        <w:rPr>
          <w:b w:val="1"/>
          <w:bCs w:val="1"/>
          <w:u w:val="single"/>
        </w:rPr>
        <w:t>NOTE:</w:t>
      </w:r>
      <w:r w:rsidRPr="06C245B0" w:rsidR="00DE20D3">
        <w:rPr>
          <w:b w:val="1"/>
          <w:bCs w:val="1"/>
          <w:spacing w:val="-8"/>
        </w:rPr>
        <w:t xml:space="preserve"> </w:t>
      </w:r>
      <w:r w:rsidRPr="06C245B0" w:rsidR="00DE20D3">
        <w:rPr>
          <w:sz w:val="20"/>
          <w:szCs w:val="20"/>
        </w:rPr>
        <w:t>Since</w:t>
      </w:r>
      <w:r w:rsidRPr="06C245B0" w:rsidR="00DE20D3">
        <w:rPr>
          <w:spacing w:val="-5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Information</w:t>
      </w:r>
      <w:r w:rsidRPr="06C245B0" w:rsidR="00DE20D3">
        <w:rPr>
          <w:spacing w:val="-3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provided</w:t>
      </w:r>
      <w:r w:rsidRPr="06C245B0" w:rsidR="00DE20D3">
        <w:rPr>
          <w:spacing w:val="-3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in</w:t>
      </w:r>
      <w:r w:rsidRPr="06C245B0" w:rsidR="00DE20D3">
        <w:rPr>
          <w:spacing w:val="-7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the</w:t>
      </w:r>
      <w:r w:rsidRPr="06C245B0" w:rsidR="00DE20D3">
        <w:rPr>
          <w:spacing w:val="-4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above</w:t>
      </w:r>
      <w:r w:rsidRPr="06C245B0" w:rsidR="00DE20D3">
        <w:rPr>
          <w:spacing w:val="-5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tables</w:t>
      </w:r>
      <w:r w:rsidRPr="06C245B0" w:rsidR="00DE20D3">
        <w:rPr>
          <w:spacing w:val="-2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and</w:t>
      </w:r>
      <w:r w:rsidRPr="06C245B0" w:rsidR="00DE20D3">
        <w:rPr>
          <w:spacing w:val="-3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related</w:t>
      </w:r>
      <w:r w:rsidRPr="06C245B0" w:rsidR="00DE20D3">
        <w:rPr>
          <w:spacing w:val="-5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attachments</w:t>
      </w:r>
      <w:r w:rsidRPr="06C245B0" w:rsidR="00DE20D3">
        <w:rPr>
          <w:spacing w:val="-4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will</w:t>
      </w:r>
      <w:r w:rsidRPr="06C245B0" w:rsidR="00DE20D3">
        <w:rPr>
          <w:spacing w:val="-6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be</w:t>
      </w:r>
      <w:r w:rsidRPr="06C245B0" w:rsidR="00DE20D3">
        <w:rPr>
          <w:spacing w:val="-3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used</w:t>
      </w:r>
      <w:r w:rsidRPr="06C245B0" w:rsidR="00DE20D3">
        <w:rPr>
          <w:spacing w:val="-6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to</w:t>
      </w:r>
      <w:r w:rsidRPr="06C245B0" w:rsidR="00DE20D3">
        <w:rPr>
          <w:spacing w:val="-4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evaluate</w:t>
      </w:r>
      <w:r w:rsidRPr="06C245B0" w:rsidR="00DE20D3">
        <w:rPr>
          <w:spacing w:val="-5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technical</w:t>
      </w:r>
      <w:r w:rsidRPr="06C245B0" w:rsidR="00DE20D3">
        <w:rPr>
          <w:spacing w:val="-6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bids</w:t>
      </w:r>
      <w:r w:rsidRPr="06C245B0" w:rsidR="00DE20D3">
        <w:rPr>
          <w:spacing w:val="-1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and</w:t>
      </w:r>
      <w:r w:rsidRPr="06C245B0" w:rsidR="00DE20D3">
        <w:rPr>
          <w:spacing w:val="-6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decide</w:t>
      </w:r>
      <w:r w:rsidRPr="06C245B0" w:rsidR="00DE20D3">
        <w:rPr>
          <w:spacing w:val="-4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on</w:t>
      </w:r>
      <w:r w:rsidRPr="06C245B0" w:rsidR="00DE20D3">
        <w:rPr>
          <w:spacing w:val="-6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>qualification</w:t>
      </w:r>
      <w:r w:rsidRPr="06C245B0" w:rsidR="00DE20D3">
        <w:rPr>
          <w:spacing w:val="-43"/>
          <w:sz w:val="20"/>
          <w:szCs w:val="20"/>
        </w:rPr>
        <w:t xml:space="preserve"> </w:t>
      </w:r>
      <w:r w:rsidRPr="06C245B0" w:rsidR="00DE20D3">
        <w:rPr>
          <w:sz w:val="20"/>
          <w:szCs w:val="20"/>
        </w:rPr>
        <w:t xml:space="preserve">or otherwise, therefore, please provide complete and clear information duly substantiated by documentary proof.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 xml:space="preserve">Failure to provide the </w:t>
      </w:r>
      <w:r w:rsidRPr="06C245B0" w:rsidR="00A779C5">
        <w:rPr>
          <w:b w:val="1"/>
          <w:bCs w:val="1"/>
          <w:color w:val="FF0000"/>
          <w:sz w:val="20"/>
          <w:szCs w:val="20"/>
          <w:u w:val="single" w:color="FF0000"/>
        </w:rPr>
        <w:t>above-mentioned</w:t>
      </w:r>
      <w:r w:rsidRPr="06C245B0" w:rsidR="00DE20D3">
        <w:rPr>
          <w:b w:val="1"/>
          <w:bCs w:val="1"/>
          <w:color w:val="FF0000"/>
          <w:spacing w:val="1"/>
          <w:sz w:val="20"/>
          <w:szCs w:val="2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documents with your technical bid at the time of submission may lead to disqualification. Please note that only relevant information mentioned in article</w:t>
      </w:r>
      <w:r w:rsidRPr="06C245B0" w:rsidR="00DE20D3">
        <w:rPr>
          <w:b w:val="1"/>
          <w:bCs w:val="1"/>
          <w:color w:val="FF0000"/>
          <w:spacing w:val="1"/>
          <w:sz w:val="20"/>
          <w:szCs w:val="2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2.4.1</w:t>
      </w:r>
      <w:r w:rsidRPr="06C245B0" w:rsidR="00DE20D3">
        <w:rPr>
          <w:b w:val="1"/>
          <w:bCs w:val="1"/>
          <w:color w:val="FF0000"/>
          <w:spacing w:val="-4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should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be</w:t>
      </w:r>
      <w:r w:rsidRPr="06C245B0" w:rsidR="00DE20D3">
        <w:rPr>
          <w:b w:val="1"/>
          <w:bCs w:val="1"/>
          <w:color w:val="FF0000"/>
          <w:spacing w:val="-4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submitted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as</w:t>
      </w:r>
      <w:r w:rsidRPr="06C245B0" w:rsidR="00DE20D3">
        <w:rPr>
          <w:b w:val="1"/>
          <w:bCs w:val="1"/>
          <w:color w:val="FF0000"/>
          <w:spacing w:val="-7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irrelevant</w:t>
      </w:r>
      <w:r w:rsidRPr="06C245B0" w:rsidR="00DE20D3">
        <w:rPr>
          <w:b w:val="1"/>
          <w:bCs w:val="1"/>
          <w:color w:val="FF0000"/>
          <w:spacing w:val="-6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information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will</w:t>
      </w:r>
      <w:r w:rsidRPr="06C245B0" w:rsidR="00DE20D3">
        <w:rPr>
          <w:b w:val="1"/>
          <w:bCs w:val="1"/>
          <w:color w:val="FF0000"/>
          <w:spacing w:val="-6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not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be</w:t>
      </w:r>
      <w:r w:rsidRPr="06C245B0" w:rsidR="00DE20D3">
        <w:rPr>
          <w:b w:val="1"/>
          <w:bCs w:val="1"/>
          <w:color w:val="FF0000"/>
          <w:spacing w:val="-3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considered.</w:t>
      </w:r>
      <w:r w:rsidRPr="06C245B0" w:rsidR="00DE20D3">
        <w:rPr>
          <w:b w:val="1"/>
          <w:bCs w:val="1"/>
          <w:color w:val="FF0000"/>
          <w:spacing w:val="-6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Since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the</w:t>
      </w:r>
      <w:r w:rsidRPr="06C245B0" w:rsidR="00DE20D3">
        <w:rPr>
          <w:b w:val="1"/>
          <w:bCs w:val="1"/>
          <w:color w:val="FF0000"/>
          <w:spacing w:val="-6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evaluation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Committee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will</w:t>
      </w:r>
      <w:r w:rsidRPr="06C245B0" w:rsidR="00DE20D3">
        <w:rPr>
          <w:b w:val="1"/>
          <w:bCs w:val="1"/>
          <w:color w:val="FF0000"/>
          <w:spacing w:val="-7"/>
          <w:sz w:val="20"/>
          <w:szCs w:val="20"/>
          <w:u w:val="single" w:color="FF0000"/>
        </w:rPr>
        <w:t xml:space="preserve"> </w:t>
      </w:r>
      <w:r w:rsidRPr="06C245B0" w:rsidR="00AB0ABB">
        <w:rPr>
          <w:b w:val="1"/>
          <w:bCs w:val="1"/>
          <w:color w:val="FF0000"/>
          <w:sz w:val="20"/>
          <w:szCs w:val="20"/>
          <w:u w:val="single" w:color="FF0000"/>
        </w:rPr>
        <w:t xml:space="preserve">have a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short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on</w:t>
      </w:r>
      <w:r w:rsidRPr="06C245B0" w:rsidR="00DE20D3">
        <w:rPr>
          <w:b w:val="1"/>
          <w:bCs w:val="1"/>
          <w:color w:val="FF0000"/>
          <w:spacing w:val="-6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time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for</w:t>
      </w:r>
      <w:r w:rsidRPr="06C245B0" w:rsidR="00DE20D3">
        <w:rPr>
          <w:b w:val="1"/>
          <w:bCs w:val="1"/>
          <w:color w:val="FF0000"/>
          <w:spacing w:val="-6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evaluating</w:t>
      </w:r>
      <w:r w:rsidRPr="06C245B0" w:rsidR="00DE20D3">
        <w:rPr>
          <w:b w:val="1"/>
          <w:bCs w:val="1"/>
          <w:color w:val="FF0000"/>
          <w:spacing w:val="-6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large</w:t>
      </w:r>
      <w:r w:rsidRPr="06C245B0" w:rsidR="00DE20D3">
        <w:rPr>
          <w:b w:val="1"/>
          <w:bCs w:val="1"/>
          <w:color w:val="FF0000"/>
          <w:spacing w:val="-5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number</w:t>
      </w:r>
      <w:r w:rsidRPr="06C245B0" w:rsidR="00DE20D3">
        <w:rPr>
          <w:b w:val="1"/>
          <w:bCs w:val="1"/>
          <w:color w:val="FF0000"/>
          <w:spacing w:val="1"/>
          <w:sz w:val="20"/>
          <w:szCs w:val="2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 xml:space="preserve">of bids therefore, provision of required information in </w:t>
      </w:r>
      <w:r w:rsidRPr="06C245B0" w:rsidR="009C10F1">
        <w:rPr>
          <w:b w:val="1"/>
          <w:bCs w:val="1"/>
          <w:color w:val="FF0000"/>
          <w:sz w:val="20"/>
          <w:szCs w:val="20"/>
          <w:u w:val="single" w:color="FF0000"/>
        </w:rPr>
        <w:t xml:space="preserve">an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orderly manner is highly desirable which will facilitate evaluation of bids. Please provide a “Table of</w:t>
      </w:r>
      <w:r w:rsidRPr="06C245B0" w:rsidR="00DE20D3">
        <w:rPr>
          <w:b w:val="1"/>
          <w:bCs w:val="1"/>
          <w:color w:val="FF0000"/>
          <w:spacing w:val="1"/>
          <w:sz w:val="20"/>
          <w:szCs w:val="2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Contents”</w:t>
      </w:r>
      <w:r w:rsidRPr="06C245B0" w:rsidR="00DE20D3">
        <w:rPr>
          <w:b w:val="1"/>
          <w:bCs w:val="1"/>
          <w:color w:val="FF0000"/>
          <w:spacing w:val="-2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duly</w:t>
      </w:r>
      <w:r w:rsidRPr="06C245B0" w:rsidR="00DE20D3">
        <w:rPr>
          <w:b w:val="1"/>
          <w:bCs w:val="1"/>
          <w:color w:val="FF0000"/>
          <w:spacing w:val="-1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cross</w:t>
      </w:r>
      <w:r w:rsidRPr="06C245B0" w:rsidR="00DE20D3">
        <w:rPr>
          <w:b w:val="1"/>
          <w:bCs w:val="1"/>
          <w:color w:val="FF0000"/>
          <w:spacing w:val="-1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referenced</w:t>
      </w:r>
      <w:r w:rsidRPr="06C245B0" w:rsidR="00DE20D3">
        <w:rPr>
          <w:b w:val="1"/>
          <w:bCs w:val="1"/>
          <w:color w:val="FF0000"/>
          <w:spacing w:val="2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with</w:t>
      </w:r>
      <w:r w:rsidRPr="06C245B0" w:rsidR="00DE20D3">
        <w:rPr>
          <w:b w:val="1"/>
          <w:bCs w:val="1"/>
          <w:color w:val="FF0000"/>
          <w:spacing w:val="-1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relevant</w:t>
      </w:r>
      <w:r w:rsidRPr="06C245B0" w:rsidR="00DE20D3">
        <w:rPr>
          <w:b w:val="1"/>
          <w:bCs w:val="1"/>
          <w:color w:val="FF0000"/>
          <w:spacing w:val="-1"/>
          <w:sz w:val="20"/>
          <w:szCs w:val="20"/>
          <w:u w:val="single" w:color="FF0000"/>
        </w:rPr>
        <w:t xml:space="preserve"> </w:t>
      </w:r>
      <w:r w:rsidRPr="06C245B0" w:rsidR="00DE20D3">
        <w:rPr>
          <w:b w:val="1"/>
          <w:bCs w:val="1"/>
          <w:color w:val="FF0000"/>
          <w:sz w:val="20"/>
          <w:szCs w:val="20"/>
          <w:u w:val="single" w:color="FF0000"/>
        </w:rPr>
        <w:t>attachments</w:t>
      </w:r>
      <w:r w:rsidRPr="06C245B0" w:rsidR="00DE20D3">
        <w:rPr>
          <w:b w:val="1"/>
          <w:bCs w:val="1"/>
          <w:color w:val="FF0000"/>
          <w:sz w:val="20"/>
          <w:szCs w:val="20"/>
        </w:rPr>
        <w:t>.</w:t>
      </w:r>
    </w:p>
    <w:p w:rsidR="06C245B0" w:rsidP="06C245B0" w:rsidRDefault="06C245B0" w14:paraId="232C534B" w14:textId="692EC12F">
      <w:pPr>
        <w:pStyle w:val="Normal"/>
        <w:spacing w:line="276" w:lineRule="auto"/>
        <w:ind w:left="100" w:right="104"/>
        <w:jc w:val="both"/>
        <w:rPr>
          <w:b w:val="1"/>
          <w:bCs w:val="1"/>
          <w:color w:val="FF0000"/>
          <w:sz w:val="20"/>
          <w:szCs w:val="20"/>
        </w:rPr>
      </w:pPr>
    </w:p>
    <w:p w:rsidR="06C245B0" w:rsidP="06C245B0" w:rsidRDefault="06C245B0" w14:paraId="5EA27B40" w14:textId="2E35F6AE">
      <w:pPr>
        <w:pStyle w:val="Normal"/>
        <w:spacing w:line="276" w:lineRule="auto"/>
        <w:ind w:left="100" w:right="104"/>
        <w:jc w:val="both"/>
        <w:rPr>
          <w:b w:val="1"/>
          <w:bCs w:val="1"/>
          <w:color w:val="auto"/>
          <w:sz w:val="20"/>
          <w:szCs w:val="20"/>
        </w:rPr>
      </w:pPr>
      <w:r w:rsidRPr="06C245B0" w:rsidR="06C245B0">
        <w:rPr>
          <w:b w:val="1"/>
          <w:bCs w:val="1"/>
          <w:color w:val="auto"/>
          <w:sz w:val="20"/>
          <w:szCs w:val="20"/>
        </w:rPr>
        <w:t>SIGNATURE:</w:t>
      </w:r>
      <w:r>
        <w:tab/>
      </w:r>
      <w:r>
        <w:tab/>
      </w:r>
      <w:r w:rsidRPr="06C245B0" w:rsidR="06C245B0">
        <w:rPr>
          <w:b w:val="1"/>
          <w:bCs w:val="1"/>
          <w:color w:val="auto"/>
          <w:sz w:val="20"/>
          <w:szCs w:val="20"/>
        </w:rPr>
        <w:t>____________________________________</w:t>
      </w:r>
    </w:p>
    <w:p w:rsidR="06C245B0" w:rsidP="06C245B0" w:rsidRDefault="06C245B0" w14:paraId="6B58F085" w14:textId="60C6650B">
      <w:pPr>
        <w:pStyle w:val="Normal"/>
        <w:spacing w:line="276" w:lineRule="auto"/>
        <w:ind w:left="100" w:right="104"/>
        <w:jc w:val="both"/>
        <w:rPr>
          <w:b w:val="1"/>
          <w:bCs w:val="1"/>
          <w:color w:val="auto"/>
          <w:sz w:val="20"/>
          <w:szCs w:val="20"/>
        </w:rPr>
      </w:pPr>
    </w:p>
    <w:p w:rsidR="06C245B0" w:rsidP="06C245B0" w:rsidRDefault="06C245B0" w14:paraId="5C15D762" w14:textId="278E52F9">
      <w:pPr>
        <w:pStyle w:val="Normal"/>
        <w:spacing w:line="276" w:lineRule="auto"/>
        <w:ind w:left="100" w:right="104"/>
        <w:jc w:val="both"/>
        <w:rPr>
          <w:b w:val="1"/>
          <w:bCs w:val="1"/>
          <w:color w:val="auto"/>
          <w:sz w:val="20"/>
          <w:szCs w:val="20"/>
        </w:rPr>
      </w:pPr>
      <w:r w:rsidRPr="06C245B0" w:rsidR="06C245B0">
        <w:rPr>
          <w:b w:val="1"/>
          <w:bCs w:val="1"/>
          <w:color w:val="auto"/>
          <w:sz w:val="20"/>
          <w:szCs w:val="20"/>
        </w:rPr>
        <w:t>NAME &amp; TITLE:</w:t>
      </w:r>
      <w:r>
        <w:tab/>
      </w:r>
      <w:r>
        <w:tab/>
      </w:r>
      <w:r w:rsidRPr="06C245B0" w:rsidR="06C245B0">
        <w:rPr>
          <w:b w:val="1"/>
          <w:bCs w:val="1"/>
          <w:color w:val="auto"/>
          <w:sz w:val="20"/>
          <w:szCs w:val="20"/>
        </w:rPr>
        <w:t>____________________________________</w:t>
      </w:r>
    </w:p>
    <w:p w:rsidR="06C245B0" w:rsidP="06C245B0" w:rsidRDefault="06C245B0" w14:paraId="1AB0AF22" w14:textId="2ACC89D5">
      <w:pPr>
        <w:pStyle w:val="Normal"/>
        <w:spacing w:line="276" w:lineRule="auto"/>
        <w:ind w:left="100" w:right="104"/>
        <w:jc w:val="both"/>
        <w:rPr>
          <w:b w:val="1"/>
          <w:bCs w:val="1"/>
          <w:color w:val="auto"/>
          <w:sz w:val="20"/>
          <w:szCs w:val="20"/>
        </w:rPr>
      </w:pPr>
    </w:p>
    <w:p w:rsidR="06C245B0" w:rsidP="06C245B0" w:rsidRDefault="06C245B0" w14:paraId="772FEEF2" w14:textId="5561B296">
      <w:pPr>
        <w:pStyle w:val="Normal"/>
        <w:spacing w:line="276" w:lineRule="auto"/>
        <w:ind w:left="100" w:right="104"/>
        <w:jc w:val="both"/>
        <w:rPr>
          <w:b w:val="1"/>
          <w:bCs w:val="1"/>
          <w:color w:val="auto"/>
          <w:sz w:val="20"/>
          <w:szCs w:val="20"/>
        </w:rPr>
      </w:pPr>
      <w:r w:rsidRPr="06C245B0" w:rsidR="06C245B0">
        <w:rPr>
          <w:b w:val="1"/>
          <w:bCs w:val="1"/>
          <w:color w:val="auto"/>
          <w:sz w:val="20"/>
          <w:szCs w:val="20"/>
        </w:rPr>
        <w:t>COMPANY NAME:</w:t>
      </w:r>
      <w:r>
        <w:tab/>
      </w:r>
      <w:r w:rsidRPr="06C245B0" w:rsidR="06C245B0">
        <w:rPr>
          <w:b w:val="1"/>
          <w:bCs w:val="1"/>
          <w:color w:val="auto"/>
          <w:sz w:val="20"/>
          <w:szCs w:val="20"/>
        </w:rPr>
        <w:t>____________________________________</w:t>
      </w:r>
    </w:p>
    <w:p w:rsidR="06C245B0" w:rsidP="06C245B0" w:rsidRDefault="06C245B0" w14:paraId="201CE665" w14:textId="7CD71D15">
      <w:pPr>
        <w:pStyle w:val="Normal"/>
        <w:spacing w:line="276" w:lineRule="auto"/>
        <w:ind w:left="100" w:right="104"/>
        <w:jc w:val="both"/>
        <w:rPr>
          <w:b w:val="1"/>
          <w:bCs w:val="1"/>
          <w:color w:val="auto"/>
          <w:sz w:val="20"/>
          <w:szCs w:val="20"/>
        </w:rPr>
      </w:pPr>
    </w:p>
    <w:p w:rsidR="06C245B0" w:rsidP="06C245B0" w:rsidRDefault="06C245B0" w14:paraId="383205DA" w14:textId="14578F71">
      <w:pPr>
        <w:pStyle w:val="Normal"/>
        <w:spacing w:line="276" w:lineRule="auto"/>
        <w:ind w:left="100" w:right="104"/>
        <w:jc w:val="both"/>
        <w:rPr>
          <w:b w:val="1"/>
          <w:bCs w:val="1"/>
          <w:color w:val="auto"/>
          <w:sz w:val="20"/>
          <w:szCs w:val="20"/>
        </w:rPr>
      </w:pPr>
      <w:r w:rsidRPr="06C245B0" w:rsidR="06C245B0">
        <w:rPr>
          <w:b w:val="1"/>
          <w:bCs w:val="1"/>
          <w:color w:val="auto"/>
          <w:sz w:val="20"/>
          <w:szCs w:val="20"/>
        </w:rPr>
        <w:t>DATE:</w:t>
      </w:r>
      <w:r>
        <w:tab/>
      </w:r>
      <w:r>
        <w:tab/>
      </w:r>
      <w:r>
        <w:tab/>
      </w:r>
      <w:r w:rsidRPr="06C245B0" w:rsidR="06C245B0">
        <w:rPr>
          <w:b w:val="1"/>
          <w:bCs w:val="1"/>
          <w:color w:val="auto"/>
          <w:sz w:val="20"/>
          <w:szCs w:val="20"/>
        </w:rPr>
        <w:t>____________________________________</w:t>
      </w:r>
    </w:p>
    <w:sectPr w:rsidR="004E30E2" w:rsidSect="00B10F6B">
      <w:headerReference w:type="default" r:id="rId6"/>
      <w:footerReference w:type="default" r:id="rId7"/>
      <w:pgSz w:w="15840" w:h="12240" w:orient="landscape"/>
      <w:pgMar w:top="1260" w:right="1320" w:bottom="1200" w:left="851" w:header="232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47479" w:rsidRDefault="00D47479" w14:paraId="4FFBBA44" w14:textId="77777777">
      <w:r>
        <w:separator/>
      </w:r>
    </w:p>
  </w:endnote>
  <w:endnote w:type="continuationSeparator" w:id="0">
    <w:p w:rsidR="00D47479" w:rsidRDefault="00D47479" w14:paraId="48AE554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4E30E2" w:rsidRDefault="002925BB" w14:paraId="3DEB1BDA" w14:textId="68C98DE1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52160" behindDoc="1" locked="0" layoutInCell="1" allowOverlap="1" wp14:anchorId="3E654838" wp14:editId="2007DD82">
              <wp:simplePos x="0" y="0"/>
              <wp:positionH relativeFrom="page">
                <wp:posOffset>8505190</wp:posOffset>
              </wp:positionH>
              <wp:positionV relativeFrom="page">
                <wp:posOffset>6988175</wp:posOffset>
              </wp:positionV>
              <wp:extent cx="691515" cy="1663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1515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E30E2" w:rsidRDefault="00DE20D3" w14:paraId="0AB215FD" w14:textId="77777777">
                          <w:pPr>
                            <w:spacing w:line="245" w:lineRule="exact"/>
                            <w:ind w:left="20"/>
                            <w:rPr>
                              <w:b/>
                            </w:rPr>
                          </w:pPr>
                          <w:r>
                            <w:t>Page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E654838">
              <v:stroke joinstyle="miter"/>
              <v:path gradientshapeok="t" o:connecttype="rect"/>
            </v:shapetype>
            <v:shape id="Text Box 1" style="position:absolute;margin-left:669.7pt;margin-top:550.25pt;width:54.45pt;height:13.1pt;z-index:-1586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">
              <v:textbox inset="0,0,0,0">
                <w:txbxContent>
                  <w:p w:rsidR="004E30E2" w:rsidRDefault="00DE20D3" w14:paraId="0AB215FD" w14:textId="77777777">
                    <w:pPr>
                      <w:spacing w:line="245" w:lineRule="exact"/>
                      <w:ind w:left="20"/>
                      <w:rPr>
                        <w:b/>
                      </w:rPr>
                    </w:pPr>
                    <w:r>
                      <w:t>Pag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b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47479" w:rsidRDefault="00D47479" w14:paraId="289902C9" w14:textId="77777777">
      <w:r>
        <w:separator/>
      </w:r>
    </w:p>
  </w:footnote>
  <w:footnote w:type="continuationSeparator" w:id="0">
    <w:p w:rsidR="00D47479" w:rsidRDefault="00D47479" w14:paraId="2D7607C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="004E30E2" w:rsidRDefault="00B10F6B" w14:paraId="3D3EE7B3" w14:textId="40E2B309">
    <w:pPr>
      <w:pStyle w:val="BodyText"/>
      <w:spacing w:line="14" w:lineRule="auto"/>
      <w:rPr>
        <w:i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51648" behindDoc="1" locked="0" layoutInCell="1" allowOverlap="1" wp14:anchorId="68C3E641" wp14:editId="4D27EE1A">
              <wp:simplePos x="0" y="0"/>
              <wp:positionH relativeFrom="page">
                <wp:posOffset>6115050</wp:posOffset>
              </wp:positionH>
              <wp:positionV relativeFrom="topMargin">
                <wp:posOffset>495300</wp:posOffset>
              </wp:positionV>
              <wp:extent cx="2146300" cy="298450"/>
              <wp:effectExtent l="0" t="0" r="6350" b="635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6300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41465A" w:rsidR="004E30E2" w:rsidRDefault="00850787" w14:paraId="5C56F4F3" w14:textId="789ADEEC">
                          <w:pPr>
                            <w:spacing w:line="245" w:lineRule="exact"/>
                            <w:ind w:left="20"/>
                            <w:rPr>
                              <w:b/>
                              <w:i/>
                              <w:color w:val="0070C0"/>
                            </w:rPr>
                          </w:pPr>
                          <w:r w:rsidRPr="001C1D9D">
                            <w:rPr>
                              <w:b/>
                              <w:color w:val="0070C0"/>
                              <w:sz w:val="24"/>
                            </w:rPr>
                            <w:t>ITB No.</w:t>
                          </w:r>
                          <w:r w:rsidRPr="001C1D9D" w:rsidR="00C10463">
                            <w:rPr>
                              <w:b/>
                              <w:color w:val="0070C0"/>
                              <w:sz w:val="24"/>
                            </w:rPr>
                            <w:t>202</w:t>
                          </w:r>
                          <w:r w:rsidRPr="001C1D9D" w:rsidR="00E47CC8">
                            <w:rPr>
                              <w:b/>
                              <w:color w:val="0070C0"/>
                              <w:sz w:val="24"/>
                            </w:rPr>
                            <w:t>2</w:t>
                          </w:r>
                          <w:r w:rsidRPr="001C1D9D" w:rsidR="00C10463">
                            <w:rPr>
                              <w:b/>
                              <w:color w:val="0070C0"/>
                              <w:sz w:val="24"/>
                            </w:rPr>
                            <w:t>/SOP/SC</w:t>
                          </w:r>
                          <w:r w:rsidRPr="001C1D9D" w:rsidR="00421E14">
                            <w:rPr>
                              <w:b/>
                              <w:color w:val="0070C0"/>
                              <w:sz w:val="24"/>
                            </w:rPr>
                            <w:t>U</w:t>
                          </w:r>
                          <w:r w:rsidRPr="001C1D9D" w:rsidR="00815BE7">
                            <w:rPr>
                              <w:b/>
                              <w:color w:val="0070C0"/>
                              <w:sz w:val="24"/>
                            </w:rPr>
                            <w:t>/</w:t>
                          </w:r>
                          <w:r w:rsidRPr="001C1D9D" w:rsidR="00C10463">
                            <w:rPr>
                              <w:b/>
                              <w:color w:val="0070C0"/>
                              <w:sz w:val="24"/>
                            </w:rPr>
                            <w:t>ITB/0</w:t>
                          </w:r>
                          <w:r w:rsidRPr="001C1D9D" w:rsidR="00E47CC8">
                            <w:rPr>
                              <w:b/>
                              <w:color w:val="0070C0"/>
                              <w:sz w:val="24"/>
                            </w:rPr>
                            <w:t>0</w:t>
                          </w:r>
                          <w:r w:rsidR="00776E13">
                            <w:rPr>
                              <w:b/>
                              <w:color w:val="0070C0"/>
                              <w:sz w:val="24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8C3E641">
              <v:stroke joinstyle="miter"/>
              <v:path gradientshapeok="t" o:connecttype="rect"/>
            </v:shapetype>
            <v:shape id="Text Box 2" style="position:absolute;margin-left:481.5pt;margin-top:39pt;width:169pt;height:23.5pt;z-index:-15864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">
              <v:textbox inset="0,0,0,0">
                <w:txbxContent>
                  <w:p w:rsidRPr="0041465A" w:rsidR="004E30E2" w:rsidRDefault="00850787" w14:paraId="5C56F4F3" w14:textId="789ADEEC">
                    <w:pPr>
                      <w:spacing w:line="245" w:lineRule="exact"/>
                      <w:ind w:left="20"/>
                      <w:rPr>
                        <w:b/>
                        <w:i/>
                        <w:color w:val="0070C0"/>
                      </w:rPr>
                    </w:pPr>
                    <w:r w:rsidRPr="001C1D9D">
                      <w:rPr>
                        <w:b/>
                        <w:color w:val="0070C0"/>
                        <w:sz w:val="24"/>
                      </w:rPr>
                      <w:t>ITB No.</w:t>
                    </w:r>
                    <w:r w:rsidRPr="001C1D9D" w:rsidR="00C10463">
                      <w:rPr>
                        <w:b/>
                        <w:color w:val="0070C0"/>
                        <w:sz w:val="24"/>
                      </w:rPr>
                      <w:t>202</w:t>
                    </w:r>
                    <w:r w:rsidRPr="001C1D9D" w:rsidR="00E47CC8">
                      <w:rPr>
                        <w:b/>
                        <w:color w:val="0070C0"/>
                        <w:sz w:val="24"/>
                      </w:rPr>
                      <w:t>2</w:t>
                    </w:r>
                    <w:r w:rsidRPr="001C1D9D" w:rsidR="00C10463">
                      <w:rPr>
                        <w:b/>
                        <w:color w:val="0070C0"/>
                        <w:sz w:val="24"/>
                      </w:rPr>
                      <w:t>/SOP/SC</w:t>
                    </w:r>
                    <w:r w:rsidRPr="001C1D9D" w:rsidR="00421E14">
                      <w:rPr>
                        <w:b/>
                        <w:color w:val="0070C0"/>
                        <w:sz w:val="24"/>
                      </w:rPr>
                      <w:t>U</w:t>
                    </w:r>
                    <w:r w:rsidRPr="001C1D9D" w:rsidR="00815BE7">
                      <w:rPr>
                        <w:b/>
                        <w:color w:val="0070C0"/>
                        <w:sz w:val="24"/>
                      </w:rPr>
                      <w:t>/</w:t>
                    </w:r>
                    <w:r w:rsidRPr="001C1D9D" w:rsidR="00C10463">
                      <w:rPr>
                        <w:b/>
                        <w:color w:val="0070C0"/>
                        <w:sz w:val="24"/>
                      </w:rPr>
                      <w:t>ITB/0</w:t>
                    </w:r>
                    <w:r w:rsidRPr="001C1D9D" w:rsidR="00E47CC8">
                      <w:rPr>
                        <w:b/>
                        <w:color w:val="0070C0"/>
                        <w:sz w:val="24"/>
                      </w:rPr>
                      <w:t>0</w:t>
                    </w:r>
                    <w:r w:rsidR="00776E13">
                      <w:rPr>
                        <w:b/>
                        <w:color w:val="0070C0"/>
                        <w:sz w:val="24"/>
                      </w:rPr>
                      <w:t>5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51136" behindDoc="1" locked="0" layoutInCell="1" allowOverlap="1" wp14:anchorId="61F0AA58" wp14:editId="53FB3576">
              <wp:simplePos x="0" y="0"/>
              <wp:positionH relativeFrom="page">
                <wp:posOffset>2261235</wp:posOffset>
              </wp:positionH>
              <wp:positionV relativeFrom="page">
                <wp:posOffset>479425</wp:posOffset>
              </wp:positionV>
              <wp:extent cx="3710305" cy="204470"/>
              <wp:effectExtent l="0" t="0" r="4445" b="508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0305" cy="204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815BE7" w:rsidR="004E30E2" w:rsidRDefault="00DE20D3" w14:paraId="4E9068CE" w14:textId="3B2E857A">
                          <w:pPr>
                            <w:spacing w:line="306" w:lineRule="exact"/>
                            <w:ind w:left="20"/>
                            <w:rPr>
                              <w:b/>
                              <w:color w:val="0070C0"/>
                              <w:sz w:val="28"/>
                            </w:rPr>
                          </w:pPr>
                          <w:r w:rsidRPr="00815BE7">
                            <w:rPr>
                              <w:b/>
                              <w:color w:val="0070C0"/>
                              <w:sz w:val="28"/>
                            </w:rPr>
                            <w:t>ANNEX</w:t>
                          </w:r>
                          <w:r w:rsidRPr="00815BE7">
                            <w:rPr>
                              <w:b/>
                              <w:color w:val="0070C0"/>
                              <w:spacing w:val="-1"/>
                              <w:sz w:val="28"/>
                            </w:rPr>
                            <w:t xml:space="preserve"> </w:t>
                          </w:r>
                          <w:r w:rsidR="00BC4FA0">
                            <w:rPr>
                              <w:b/>
                              <w:color w:val="0070C0"/>
                              <w:sz w:val="28"/>
                            </w:rPr>
                            <w:t xml:space="preserve">C </w:t>
                          </w:r>
                          <w:r w:rsidRPr="00815BE7">
                            <w:rPr>
                              <w:b/>
                              <w:color w:val="0070C0"/>
                              <w:sz w:val="28"/>
                            </w:rPr>
                            <w:t>- Technical</w:t>
                          </w:r>
                          <w:r w:rsidRPr="00815BE7">
                            <w:rPr>
                              <w:b/>
                              <w:color w:val="0070C0"/>
                              <w:spacing w:val="-1"/>
                              <w:sz w:val="28"/>
                            </w:rPr>
                            <w:t xml:space="preserve"> </w:t>
                          </w:r>
                          <w:r w:rsidRPr="00815BE7">
                            <w:rPr>
                              <w:b/>
                              <w:color w:val="0070C0"/>
                              <w:sz w:val="28"/>
                            </w:rPr>
                            <w:t>Offer Form /</w:t>
                          </w:r>
                          <w:r w:rsidRPr="00815BE7">
                            <w:rPr>
                              <w:b/>
                              <w:color w:val="0070C0"/>
                              <w:spacing w:val="-2"/>
                              <w:sz w:val="28"/>
                            </w:rPr>
                            <w:t xml:space="preserve"> </w:t>
                          </w:r>
                          <w:r w:rsidRPr="00815BE7">
                            <w:rPr>
                              <w:b/>
                              <w:color w:val="0070C0"/>
                              <w:sz w:val="28"/>
                            </w:rPr>
                            <w:t>Bid</w:t>
                          </w:r>
                          <w:r w:rsidRPr="00815BE7">
                            <w:rPr>
                              <w:b/>
                              <w:color w:val="0070C0"/>
                              <w:spacing w:val="1"/>
                              <w:sz w:val="28"/>
                            </w:rPr>
                            <w:t xml:space="preserve"> </w:t>
                          </w:r>
                          <w:r w:rsidRPr="00815BE7">
                            <w:rPr>
                              <w:b/>
                              <w:color w:val="0070C0"/>
                              <w:sz w:val="28"/>
                            </w:rPr>
                            <w:t>Data</w:t>
                          </w:r>
                          <w:r w:rsidRPr="00815BE7">
                            <w:rPr>
                              <w:b/>
                              <w:color w:val="0070C0"/>
                              <w:spacing w:val="2"/>
                              <w:sz w:val="28"/>
                            </w:rPr>
                            <w:t xml:space="preserve"> </w:t>
                          </w:r>
                          <w:r w:rsidRPr="00815BE7">
                            <w:rPr>
                              <w:b/>
                              <w:color w:val="0070C0"/>
                              <w:sz w:val="28"/>
                            </w:rPr>
                            <w:t>Shee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style="position:absolute;margin-left:178.05pt;margin-top:37.75pt;width:292.15pt;height:16.1pt;z-index:-1586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" w14:anchorId="61F0AA58">
              <v:textbox inset="0,0,0,0">
                <w:txbxContent>
                  <w:p w:rsidRPr="00815BE7" w:rsidR="004E30E2" w:rsidRDefault="00DE20D3" w14:paraId="4E9068CE" w14:textId="3B2E857A">
                    <w:pPr>
                      <w:spacing w:line="306" w:lineRule="exact"/>
                      <w:ind w:left="20"/>
                      <w:rPr>
                        <w:b/>
                        <w:color w:val="0070C0"/>
                        <w:sz w:val="28"/>
                      </w:rPr>
                    </w:pPr>
                    <w:r w:rsidRPr="00815BE7">
                      <w:rPr>
                        <w:b/>
                        <w:color w:val="0070C0"/>
                        <w:sz w:val="28"/>
                      </w:rPr>
                      <w:t>ANNEX</w:t>
                    </w:r>
                    <w:r w:rsidRPr="00815BE7">
                      <w:rPr>
                        <w:b/>
                        <w:color w:val="0070C0"/>
                        <w:spacing w:val="-1"/>
                        <w:sz w:val="28"/>
                      </w:rPr>
                      <w:t xml:space="preserve"> </w:t>
                    </w:r>
                    <w:r w:rsidR="00BC4FA0">
                      <w:rPr>
                        <w:b/>
                        <w:color w:val="0070C0"/>
                        <w:sz w:val="28"/>
                      </w:rPr>
                      <w:t xml:space="preserve">C </w:t>
                    </w:r>
                    <w:r w:rsidRPr="00815BE7">
                      <w:rPr>
                        <w:b/>
                        <w:color w:val="0070C0"/>
                        <w:sz w:val="28"/>
                      </w:rPr>
                      <w:t>- Technical</w:t>
                    </w:r>
                    <w:r w:rsidRPr="00815BE7">
                      <w:rPr>
                        <w:b/>
                        <w:color w:val="0070C0"/>
                        <w:spacing w:val="-1"/>
                        <w:sz w:val="28"/>
                      </w:rPr>
                      <w:t xml:space="preserve"> </w:t>
                    </w:r>
                    <w:r w:rsidRPr="00815BE7">
                      <w:rPr>
                        <w:b/>
                        <w:color w:val="0070C0"/>
                        <w:sz w:val="28"/>
                      </w:rPr>
                      <w:t>Offer Form /</w:t>
                    </w:r>
                    <w:r w:rsidRPr="00815BE7">
                      <w:rPr>
                        <w:b/>
                        <w:color w:val="0070C0"/>
                        <w:spacing w:val="-2"/>
                        <w:sz w:val="28"/>
                      </w:rPr>
                      <w:t xml:space="preserve"> </w:t>
                    </w:r>
                    <w:r w:rsidRPr="00815BE7">
                      <w:rPr>
                        <w:b/>
                        <w:color w:val="0070C0"/>
                        <w:sz w:val="28"/>
                      </w:rPr>
                      <w:t>Bid</w:t>
                    </w:r>
                    <w:r w:rsidRPr="00815BE7">
                      <w:rPr>
                        <w:b/>
                        <w:color w:val="0070C0"/>
                        <w:spacing w:val="1"/>
                        <w:sz w:val="28"/>
                      </w:rPr>
                      <w:t xml:space="preserve"> </w:t>
                    </w:r>
                    <w:r w:rsidRPr="00815BE7">
                      <w:rPr>
                        <w:b/>
                        <w:color w:val="0070C0"/>
                        <w:sz w:val="28"/>
                      </w:rPr>
                      <w:t>Data</w:t>
                    </w:r>
                    <w:r w:rsidRPr="00815BE7">
                      <w:rPr>
                        <w:b/>
                        <w:color w:val="0070C0"/>
                        <w:spacing w:val="2"/>
                        <w:sz w:val="28"/>
                      </w:rPr>
                      <w:t xml:space="preserve"> </w:t>
                    </w:r>
                    <w:r w:rsidRPr="00815BE7">
                      <w:rPr>
                        <w:b/>
                        <w:color w:val="0070C0"/>
                        <w:sz w:val="28"/>
                      </w:rPr>
                      <w:t>Shee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E20D3">
      <w:rPr>
        <w:noProof/>
      </w:rPr>
      <w:drawing>
        <wp:anchor distT="0" distB="0" distL="0" distR="0" simplePos="0" relativeHeight="487450624" behindDoc="1" locked="0" layoutInCell="1" allowOverlap="1" wp14:anchorId="50314458" wp14:editId="196B7C03">
          <wp:simplePos x="0" y="0"/>
          <wp:positionH relativeFrom="page">
            <wp:posOffset>733044</wp:posOffset>
          </wp:positionH>
          <wp:positionV relativeFrom="page">
            <wp:posOffset>147566</wp:posOffset>
          </wp:positionV>
          <wp:extent cx="633983" cy="655619"/>
          <wp:effectExtent l="0" t="0" r="0" b="0"/>
          <wp:wrapNone/>
          <wp:docPr id="10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33983" cy="6556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 w:rsidR="00850787">
      <w:rPr>
        <w:i w:val="0"/>
        <w:sz w:val="20"/>
      </w:rPr>
      <w:t>i</w:t>
    </w:r>
    <w:proofErr w:type="spellEnd"/>
  </w:p>
</w:hdr>
</file>

<file path=word/intelligence2.xml><?xml version="1.0" encoding="utf-8"?>
<int2:intelligence xmlns:int2="http://schemas.microsoft.com/office/intelligence/2020/intelligence">
  <int2:observations>
    <int2:bookmark int2:bookmarkName="_Int_m5iaVyCu" int2:invalidationBookmarkName="" int2:hashCode="wE2IjO8mjPxwSs" int2:id="fIrzHGSv"/>
    <int2:bookmark int2:bookmarkName="_Int_eio3OlX1" int2:invalidationBookmarkName="" int2:hashCode="Rr6OScULP4Dl/X" int2:id="0QS681ZT"/>
    <int2:bookmark int2:bookmarkName="_Int_HGzbeJwK" int2:invalidationBookmarkName="" int2:hashCode="Rr6OScULP4Dl/X" int2:id="qKvlz519"/>
  </int2:observations>
  <int2:intelligenceSetting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tDQ1N7Iws7QwsTRX0lEKTi0uzszPAykwqgUAHmUP6ywAAAA="/>
  </w:docVars>
  <w:rsids>
    <w:rsidRoot w:val="004E30E2"/>
    <w:rsid w:val="000076C5"/>
    <w:rsid w:val="00007FB3"/>
    <w:rsid w:val="0003083D"/>
    <w:rsid w:val="00034DD1"/>
    <w:rsid w:val="00041356"/>
    <w:rsid w:val="00065373"/>
    <w:rsid w:val="0007750E"/>
    <w:rsid w:val="000A5295"/>
    <w:rsid w:val="000B664B"/>
    <w:rsid w:val="000B7A0B"/>
    <w:rsid w:val="000C2BBC"/>
    <w:rsid w:val="000F0010"/>
    <w:rsid w:val="000F4305"/>
    <w:rsid w:val="0012448A"/>
    <w:rsid w:val="00124BFF"/>
    <w:rsid w:val="00132D3D"/>
    <w:rsid w:val="001552EA"/>
    <w:rsid w:val="001721A3"/>
    <w:rsid w:val="00194074"/>
    <w:rsid w:val="001B6B23"/>
    <w:rsid w:val="001C1D9D"/>
    <w:rsid w:val="001D5414"/>
    <w:rsid w:val="001E5744"/>
    <w:rsid w:val="00200D2E"/>
    <w:rsid w:val="00227E3F"/>
    <w:rsid w:val="002452EA"/>
    <w:rsid w:val="00284D9C"/>
    <w:rsid w:val="002925BB"/>
    <w:rsid w:val="002D1173"/>
    <w:rsid w:val="002E35EB"/>
    <w:rsid w:val="003062B3"/>
    <w:rsid w:val="00320B5D"/>
    <w:rsid w:val="003634C2"/>
    <w:rsid w:val="003C0AE0"/>
    <w:rsid w:val="003D5608"/>
    <w:rsid w:val="003E028F"/>
    <w:rsid w:val="003F6A58"/>
    <w:rsid w:val="0040168E"/>
    <w:rsid w:val="0041465A"/>
    <w:rsid w:val="00421E14"/>
    <w:rsid w:val="00447358"/>
    <w:rsid w:val="00456B78"/>
    <w:rsid w:val="004575F7"/>
    <w:rsid w:val="004672EC"/>
    <w:rsid w:val="004B2428"/>
    <w:rsid w:val="004E30E2"/>
    <w:rsid w:val="004F226D"/>
    <w:rsid w:val="004F39BC"/>
    <w:rsid w:val="004F5642"/>
    <w:rsid w:val="0050731E"/>
    <w:rsid w:val="00514660"/>
    <w:rsid w:val="00537FA3"/>
    <w:rsid w:val="00581EB6"/>
    <w:rsid w:val="00586B68"/>
    <w:rsid w:val="005A1F9B"/>
    <w:rsid w:val="005A3A85"/>
    <w:rsid w:val="006073C8"/>
    <w:rsid w:val="006224E7"/>
    <w:rsid w:val="006271CD"/>
    <w:rsid w:val="00637AF0"/>
    <w:rsid w:val="00647A3F"/>
    <w:rsid w:val="00664ED2"/>
    <w:rsid w:val="00675900"/>
    <w:rsid w:val="00680516"/>
    <w:rsid w:val="006845EE"/>
    <w:rsid w:val="006A3979"/>
    <w:rsid w:val="006E420E"/>
    <w:rsid w:val="006F3306"/>
    <w:rsid w:val="00707DF6"/>
    <w:rsid w:val="00722882"/>
    <w:rsid w:val="00732813"/>
    <w:rsid w:val="00751BB7"/>
    <w:rsid w:val="00776E13"/>
    <w:rsid w:val="007D2565"/>
    <w:rsid w:val="007F3178"/>
    <w:rsid w:val="008101B1"/>
    <w:rsid w:val="008124FF"/>
    <w:rsid w:val="00815BE7"/>
    <w:rsid w:val="008253A6"/>
    <w:rsid w:val="0084345F"/>
    <w:rsid w:val="00850787"/>
    <w:rsid w:val="00871EC2"/>
    <w:rsid w:val="008A6EC5"/>
    <w:rsid w:val="008B349C"/>
    <w:rsid w:val="008C6D11"/>
    <w:rsid w:val="008E66EE"/>
    <w:rsid w:val="00906ED9"/>
    <w:rsid w:val="00920CAC"/>
    <w:rsid w:val="00943C42"/>
    <w:rsid w:val="009A6EC8"/>
    <w:rsid w:val="009C10F1"/>
    <w:rsid w:val="009C2356"/>
    <w:rsid w:val="009D7772"/>
    <w:rsid w:val="00A125F8"/>
    <w:rsid w:val="00A25931"/>
    <w:rsid w:val="00A43053"/>
    <w:rsid w:val="00A779C5"/>
    <w:rsid w:val="00AA2890"/>
    <w:rsid w:val="00AA4975"/>
    <w:rsid w:val="00AB0ABB"/>
    <w:rsid w:val="00AE1002"/>
    <w:rsid w:val="00AE5E24"/>
    <w:rsid w:val="00B02867"/>
    <w:rsid w:val="00B10F6B"/>
    <w:rsid w:val="00B155F3"/>
    <w:rsid w:val="00B43555"/>
    <w:rsid w:val="00BA20B6"/>
    <w:rsid w:val="00BA40EA"/>
    <w:rsid w:val="00BC1F18"/>
    <w:rsid w:val="00BC4FA0"/>
    <w:rsid w:val="00BD4354"/>
    <w:rsid w:val="00C01483"/>
    <w:rsid w:val="00C10463"/>
    <w:rsid w:val="00C178B6"/>
    <w:rsid w:val="00C2481A"/>
    <w:rsid w:val="00C30D7F"/>
    <w:rsid w:val="00C61A22"/>
    <w:rsid w:val="00C951D1"/>
    <w:rsid w:val="00CA3A6E"/>
    <w:rsid w:val="00CB29B8"/>
    <w:rsid w:val="00CF0DB6"/>
    <w:rsid w:val="00D051B6"/>
    <w:rsid w:val="00D338D5"/>
    <w:rsid w:val="00D34E56"/>
    <w:rsid w:val="00D47479"/>
    <w:rsid w:val="00D522E4"/>
    <w:rsid w:val="00D940F5"/>
    <w:rsid w:val="00DB75F8"/>
    <w:rsid w:val="00DC020A"/>
    <w:rsid w:val="00DD1A87"/>
    <w:rsid w:val="00DD582E"/>
    <w:rsid w:val="00DE04B9"/>
    <w:rsid w:val="00DE20D3"/>
    <w:rsid w:val="00DF3AFB"/>
    <w:rsid w:val="00E1058C"/>
    <w:rsid w:val="00E47CC8"/>
    <w:rsid w:val="00E7556C"/>
    <w:rsid w:val="00E91EBE"/>
    <w:rsid w:val="00ED372C"/>
    <w:rsid w:val="00F25699"/>
    <w:rsid w:val="00F35759"/>
    <w:rsid w:val="00F901DA"/>
    <w:rsid w:val="00FB40DD"/>
    <w:rsid w:val="00FC71EC"/>
    <w:rsid w:val="00FD7997"/>
    <w:rsid w:val="00FF6C1E"/>
    <w:rsid w:val="06C245B0"/>
    <w:rsid w:val="189D27F6"/>
    <w:rsid w:val="2541820C"/>
    <w:rsid w:val="5A34654D"/>
    <w:rsid w:val="70334154"/>
    <w:rsid w:val="705BDE20"/>
    <w:rsid w:val="7CD79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1D1AE8"/>
  <w15:docId w15:val="{BC576FA9-C662-481C-8555-AEE461ED3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" w:hAnsi="Calibri" w:eastAsia="Calibri" w:cs="Calibr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18"/>
      <w:szCs w:val="18"/>
    </w:rPr>
  </w:style>
  <w:style w:type="paragraph" w:styleId="Title">
    <w:name w:val="Title"/>
    <w:basedOn w:val="Normal"/>
    <w:uiPriority w:val="10"/>
    <w:qFormat/>
    <w:pPr>
      <w:spacing w:line="306" w:lineRule="exact"/>
      <w:ind w:left="2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25BB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925BB"/>
    <w:rPr>
      <w:rFonts w:ascii="Calibri" w:hAnsi="Calibri" w:eastAsia="Calibri" w:cs="Calibri"/>
    </w:rPr>
  </w:style>
  <w:style w:type="paragraph" w:styleId="Footer">
    <w:name w:val="footer"/>
    <w:basedOn w:val="Normal"/>
    <w:link w:val="FooterChar"/>
    <w:uiPriority w:val="99"/>
    <w:unhideWhenUsed/>
    <w:rsid w:val="002925B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925BB"/>
    <w:rPr>
      <w:rFonts w:ascii="Calibri" w:hAnsi="Calibri" w:eastAsia="Calibri" w:cs="Calibri"/>
    </w:rPr>
  </w:style>
  <w:style w:type="paragraph" w:styleId="Default" w:customStyle="1">
    <w:name w:val="Default"/>
    <w:rsid w:val="00D522E4"/>
    <w:pPr>
      <w:widowControl/>
      <w:adjustRightInd w:val="0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F9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A1F9B"/>
    <w:rPr>
      <w:rFonts w:ascii="Calibri" w:hAnsi="Calibri" w:eastAsia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5A1F9B"/>
    <w:pPr>
      <w:widowControl/>
      <w:autoSpaceDE/>
      <w:autoSpaceDN/>
    </w:pPr>
    <w:rPr>
      <w:rFonts w:ascii="Times New Roman" w:hAnsi="Times New Roman" w:eastAsia="Times New Roman" w:cs="Times New Roman"/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5A1F9B"/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z-TopofFormChar1" w:customStyle="1">
    <w:name w:val="z-Top of Form Char1"/>
    <w:basedOn w:val="DefaultParagraphFont"/>
    <w:uiPriority w:val="99"/>
    <w:semiHidden/>
    <w:rsid w:val="009C2356"/>
    <w:rPr>
      <w:rFonts w:ascii="Arial" w:hAnsi="Arial" w:eastAsia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footer" Target="footer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Relationship Type="http://schemas.openxmlformats.org/officeDocument/2006/relationships/theme" Target="theme/theme1.xml" Id="rId9" /><Relationship Type="http://schemas.microsoft.com/office/2020/10/relationships/intelligence" Target="intelligence2.xml" Id="R94dfd2d3fd7b4ac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icrosoft Word - Annex B1 - Technical Offer Form &amp; Bid Data Sheet</dc:title>
  <dc:creator>TAHIR</dc:creator>
  <lastModifiedBy>Zabid Hussain</lastModifiedBy>
  <revision>39</revision>
  <dcterms:created xsi:type="dcterms:W3CDTF">2022-04-16T14:50:00.0000000Z</dcterms:created>
  <dcterms:modified xsi:type="dcterms:W3CDTF">2022-07-26T07:07:10.12397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6T00:00:00Z</vt:filetime>
  </property>
  <property fmtid="{D5CDD505-2E9C-101B-9397-08002B2CF9AE}" pid="3" name="LastSaved">
    <vt:filetime>2021-07-24T00:00:00Z</vt:filetime>
  </property>
</Properties>
</file>